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A1B42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E246062" w14:textId="74B43F98" w:rsidR="002258C5" w:rsidRPr="00703B29" w:rsidRDefault="009F0B3A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1</w:t>
      </w:r>
      <w:r w:rsidR="00BD65D2">
        <w:rPr>
          <w:rFonts w:cs="Arial"/>
          <w:sz w:val="20"/>
        </w:rPr>
        <w:t>4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117-12</w:t>
      </w:r>
      <w:r w:rsidR="00310290">
        <w:rPr>
          <w:rFonts w:cs="Arial"/>
          <w:sz w:val="20"/>
        </w:rPr>
        <w:t>/0</w:t>
      </w:r>
      <w:r w:rsidR="00BD65D2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>
        <w:rPr>
          <w:rFonts w:cs="Arial"/>
          <w:sz w:val="20"/>
        </w:rPr>
        <w:t>12</w:t>
      </w:r>
      <w:r w:rsidR="00310290">
        <w:rPr>
          <w:rFonts w:cs="Arial"/>
          <w:sz w:val="20"/>
        </w:rPr>
        <w:t>u</w:t>
      </w:r>
      <w:r w:rsidR="00BD65D2">
        <w:rPr>
          <w:rFonts w:cs="Arial"/>
          <w:sz w:val="20"/>
        </w:rPr>
        <w:t>/03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BD65D2">
        <w:rPr>
          <w:rFonts w:cs="Arial"/>
          <w:sz w:val="20"/>
        </w:rPr>
        <w:t xml:space="preserve"> </w:t>
      </w:r>
      <w:r w:rsidR="00A4247C">
        <w:rPr>
          <w:rFonts w:cs="Arial"/>
          <w:sz w:val="20"/>
        </w:rPr>
        <w:t>4R8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D0A1E">
        <w:rPr>
          <w:rFonts w:cs="Arial"/>
          <w:sz w:val="20"/>
        </w:rPr>
        <w:t>2</w:t>
      </w:r>
      <w:r w:rsidR="00A4247C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5320DE">
        <w:rPr>
          <w:rFonts w:cs="Arial"/>
          <w:sz w:val="20"/>
        </w:rPr>
        <w:t>1</w:t>
      </w:r>
      <w:r w:rsidR="00A4247C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44926C4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405120CF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03647B72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40E07A83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EC8D2F8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9527D0F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C94AA26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E505DD5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C2C68C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EBB8CA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C10BD8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9431D4F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EC84DEC" w14:textId="77777777" w:rsidR="009F0B3A" w:rsidRPr="00E43AAB" w:rsidRDefault="009F0B3A" w:rsidP="009F0B3A">
      <w:pPr>
        <w:tabs>
          <w:tab w:val="center" w:pos="7088"/>
          <w:tab w:val="right" w:pos="11340"/>
        </w:tabs>
        <w:suppressAutoHyphens/>
        <w:jc w:val="both"/>
        <w:rPr>
          <w:rFonts w:ascii="Arial" w:hAnsi="Arial" w:cs="Arial"/>
          <w:b/>
          <w:i/>
          <w:spacing w:val="-3"/>
          <w:sz w:val="18"/>
          <w:szCs w:val="18"/>
        </w:rPr>
      </w:pPr>
      <w:proofErr w:type="gramStart"/>
      <w:r w:rsidRPr="00E43AAB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E43AAB">
        <w:rPr>
          <w:rFonts w:ascii="Arial" w:hAnsi="Arial" w:cs="Arial"/>
          <w:b/>
          <w:i/>
          <w:sz w:val="18"/>
          <w:szCs w:val="18"/>
        </w:rPr>
        <w:t xml:space="preserve">__________                         Failed lanes: ___________ </w:t>
      </w:r>
      <w:r w:rsidRPr="00E43AAB">
        <w:rPr>
          <w:rFonts w:ascii="Arial" w:hAnsi="Arial" w:cs="Arial"/>
          <w:b/>
          <w:i/>
          <w:sz w:val="18"/>
          <w:szCs w:val="18"/>
        </w:rPr>
        <w:tab/>
        <w:t xml:space="preserve">                        </w:t>
      </w:r>
      <w:r w:rsidR="00E43AAB" w:rsidRPr="00E43AAB">
        <w:rPr>
          <w:rFonts w:ascii="Arial" w:hAnsi="Arial" w:cs="Arial"/>
          <w:b/>
          <w:i/>
          <w:sz w:val="18"/>
          <w:szCs w:val="18"/>
        </w:rPr>
        <w:t xml:space="preserve">  </w:t>
      </w:r>
      <w:r w:rsidRPr="00E43AAB">
        <w:rPr>
          <w:rFonts w:ascii="Arial" w:hAnsi="Arial" w:cs="Arial"/>
          <w:b/>
          <w:i/>
          <w:sz w:val="18"/>
          <w:szCs w:val="18"/>
        </w:rPr>
        <w:t xml:space="preserve">  Comments:________________</w:t>
      </w:r>
      <w:r w:rsidRPr="00E43AAB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56211A1" w14:textId="77777777" w:rsidR="009F0B3A" w:rsidRPr="00E43AAB" w:rsidRDefault="009F0B3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i/>
          <w:spacing w:val="-3"/>
          <w:sz w:val="18"/>
          <w:szCs w:val="18"/>
        </w:rPr>
      </w:pPr>
    </w:p>
    <w:p w14:paraId="2E4B1E7D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216A2BA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2DD627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496DA850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EDEF0BD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9F0B3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9C636D0" w14:textId="54E31B1D" w:rsidR="00BD04A7" w:rsidRDefault="00C553E0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DC2A46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597C7812" wp14:editId="2794153B">
            <wp:simplePos x="0" y="0"/>
            <wp:positionH relativeFrom="margin">
              <wp:align>right</wp:align>
            </wp:positionH>
            <wp:positionV relativeFrom="paragraph">
              <wp:posOffset>1212850</wp:posOffset>
            </wp:positionV>
            <wp:extent cx="6480000" cy="1245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2A46" w:rsidRPr="00DC2A46">
        <w:rPr>
          <w:noProof/>
        </w:rPr>
        <w:drawing>
          <wp:inline distT="0" distB="0" distL="0" distR="0" wp14:anchorId="52229786" wp14:editId="248E25C9">
            <wp:extent cx="6480810" cy="1106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18D39" w14:textId="4031E320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75E6C62" w14:textId="77777777" w:rsidR="00DC2A46" w:rsidRDefault="00DC2A4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11DF741D" w14:textId="00383539" w:rsidR="009367AE" w:rsidRPr="0055298E" w:rsidRDefault="0055298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5298E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44762898" w14:textId="26E7F1AC" w:rsidR="003C60D3" w:rsidRPr="009F0B3A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55298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 </w:t>
      </w:r>
    </w:p>
    <w:p w14:paraId="04002192" w14:textId="1A8A7818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55298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414830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71F47F95" w14:textId="77777777" w:rsidR="000E19DF" w:rsidRDefault="000E19DF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</w:p>
    <w:p w14:paraId="4BCF6C9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F86BC0B" w14:textId="77777777" w:rsidR="006479D6" w:rsidRDefault="006479D6" w:rsidP="00D47E62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5E32B6A" w14:textId="1CD2998F" w:rsidR="000616CA" w:rsidRDefault="006479D6" w:rsidP="008E0B1D">
      <w:pPr>
        <w:suppressAutoHyphens/>
        <w:ind w:right="141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5659BCB8" w14:textId="77777777" w:rsidR="008E0B1D" w:rsidRPr="008E0B1D" w:rsidRDefault="008E0B1D" w:rsidP="008E0B1D">
      <w:pPr>
        <w:suppressAutoHyphens/>
        <w:ind w:right="141"/>
        <w:jc w:val="both"/>
        <w:rPr>
          <w:rStyle w:val="FotnotPIChar"/>
          <w:b w:val="0"/>
          <w:iCs w:val="0"/>
          <w:color w:val="auto"/>
          <w:sz w:val="18"/>
          <w:vertAlign w:val="baseline"/>
        </w:rPr>
      </w:pPr>
    </w:p>
    <w:p w14:paraId="57056011" w14:textId="77777777" w:rsidR="002C0CD2" w:rsidRPr="002C0CD2" w:rsidRDefault="002C0CD2" w:rsidP="00D47E6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141"/>
        <w:rPr>
          <w:rFonts w:cs="Arial"/>
          <w:sz w:val="18"/>
          <w:szCs w:val="18"/>
          <w:vertAlign w:val="superscript"/>
        </w:rPr>
      </w:pPr>
      <w:r w:rsidRPr="002C0CD2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53509DE" w14:textId="4E167AE8" w:rsidR="004A3E88" w:rsidRPr="004A3E88" w:rsidRDefault="002C0CD2" w:rsidP="00D47E62">
      <w:pPr>
        <w:pStyle w:val="Brdtext2"/>
        <w:ind w:right="141"/>
        <w:rPr>
          <w:sz w:val="18"/>
          <w:szCs w:val="18"/>
        </w:rPr>
      </w:pPr>
      <w:r w:rsidRPr="002C0CD2">
        <w:rPr>
          <w:sz w:val="18"/>
          <w:szCs w:val="18"/>
        </w:rPr>
        <w:t>Primer mixes 23, 28</w:t>
      </w:r>
      <w:r w:rsidR="007610B4">
        <w:rPr>
          <w:sz w:val="18"/>
          <w:szCs w:val="18"/>
        </w:rPr>
        <w:t>,</w:t>
      </w:r>
      <w:r w:rsidRPr="002C0CD2">
        <w:rPr>
          <w:sz w:val="18"/>
          <w:szCs w:val="18"/>
        </w:rPr>
        <w:t xml:space="preserve"> 42 </w:t>
      </w:r>
      <w:r w:rsidR="007610B4">
        <w:rPr>
          <w:sz w:val="18"/>
          <w:szCs w:val="18"/>
        </w:rPr>
        <w:t xml:space="preserve">and 44 </w:t>
      </w:r>
      <w:r w:rsidRPr="002C0CD2">
        <w:rPr>
          <w:sz w:val="18"/>
          <w:szCs w:val="18"/>
        </w:rPr>
        <w:t>may have tendencies of unspecific amplifications</w:t>
      </w:r>
      <w:r w:rsidR="004A3E88" w:rsidRPr="004A3E88">
        <w:rPr>
          <w:sz w:val="18"/>
          <w:szCs w:val="18"/>
        </w:rPr>
        <w:t>.</w:t>
      </w:r>
    </w:p>
    <w:p w14:paraId="64A9B19A" w14:textId="59A39738" w:rsidR="00367997" w:rsidRPr="00077DBB" w:rsidRDefault="002C0CD2" w:rsidP="00077DBB">
      <w:pPr>
        <w:ind w:right="141"/>
        <w:jc w:val="both"/>
        <w:rPr>
          <w:rFonts w:ascii="Arial" w:hAnsi="Arial"/>
          <w:sz w:val="18"/>
          <w:szCs w:val="18"/>
        </w:rPr>
        <w:sectPr w:rsidR="00367997" w:rsidRPr="00077DBB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2C0CD2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2C0CD2">
        <w:rPr>
          <w:rFonts w:ascii="Arial" w:hAnsi="Arial" w:cs="Arial"/>
          <w:sz w:val="18"/>
          <w:szCs w:val="18"/>
        </w:rPr>
        <w:t>mix</w:t>
      </w:r>
      <w:proofErr w:type="gramEnd"/>
      <w:r w:rsidRPr="002C0CD2">
        <w:rPr>
          <w:rFonts w:ascii="Arial" w:hAnsi="Arial" w:cs="Arial"/>
          <w:sz w:val="18"/>
          <w:szCs w:val="18"/>
        </w:rPr>
        <w:t xml:space="preserve"> 48 contains a negative control, which will amplify </w:t>
      </w:r>
      <w:r w:rsidR="006B231A">
        <w:rPr>
          <w:rFonts w:ascii="Arial" w:hAnsi="Arial" w:cs="Arial"/>
          <w:sz w:val="18"/>
          <w:szCs w:val="18"/>
        </w:rPr>
        <w:t>the</w:t>
      </w:r>
      <w:r w:rsidR="0055298E">
        <w:rPr>
          <w:rFonts w:ascii="Arial" w:hAnsi="Arial" w:cs="Arial"/>
          <w:sz w:val="18"/>
          <w:szCs w:val="18"/>
        </w:rPr>
        <w:t xml:space="preserve"> majority</w:t>
      </w:r>
      <w:r w:rsidRPr="002C0CD2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55298E">
        <w:rPr>
          <w:rFonts w:ascii="Arial" w:hAnsi="Arial" w:cs="Arial"/>
          <w:sz w:val="18"/>
          <w:szCs w:val="18"/>
        </w:rPr>
        <w:t>20</w:t>
      </w:r>
      <w:r w:rsidRPr="002C0CD2">
        <w:rPr>
          <w:rFonts w:ascii="Arial" w:hAnsi="Arial" w:cs="Arial"/>
          <w:sz w:val="18"/>
          <w:szCs w:val="18"/>
        </w:rPr>
        <w:t>0 base pair</w:t>
      </w:r>
      <w:r w:rsidR="00077DBB">
        <w:rPr>
          <w:rFonts w:ascii="Arial" w:hAnsi="Arial" w:cs="Arial"/>
          <w:sz w:val="18"/>
          <w:szCs w:val="18"/>
        </w:rPr>
        <w:t>s.</w:t>
      </w:r>
    </w:p>
    <w:p w14:paraId="7A2EF462" w14:textId="40585473" w:rsidR="00077DBB" w:rsidRDefault="00D01498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CEA70F0" wp14:editId="51645631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643600" cy="5464800"/>
            <wp:effectExtent l="0" t="0" r="5715" b="317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3600" cy="546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D36" w:rsidRPr="00E31A0E">
        <w:br w:type="page"/>
      </w:r>
      <w:r w:rsidR="00086F62" w:rsidRPr="00086F62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6CC6CD0F" wp14:editId="4DDEEDA5">
            <wp:simplePos x="0" y="0"/>
            <wp:positionH relativeFrom="page">
              <wp:posOffset>1026795</wp:posOffset>
            </wp:positionH>
            <wp:positionV relativeFrom="paragraph">
              <wp:posOffset>41910</wp:posOffset>
            </wp:positionV>
            <wp:extent cx="8640000" cy="5216400"/>
            <wp:effectExtent l="0" t="0" r="0" b="381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D36">
        <w:rPr>
          <w:rFonts w:ascii="Arial" w:hAnsi="Arial" w:cs="Arial"/>
          <w:sz w:val="18"/>
          <w:szCs w:val="18"/>
          <w:lang w:val="en-US"/>
        </w:rPr>
        <w:br w:type="page"/>
      </w:r>
    </w:p>
    <w:p w14:paraId="231BDC40" w14:textId="61CDC713" w:rsidR="00077DBB" w:rsidRDefault="00086F62" w:rsidP="00077DBB">
      <w:pPr>
        <w:pStyle w:val="Sidfot"/>
        <w:tabs>
          <w:tab w:val="clear" w:pos="4153"/>
          <w:tab w:val="clear" w:pos="8306"/>
          <w:tab w:val="left" w:pos="0"/>
          <w:tab w:val="left" w:pos="945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086F62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1D9EBFC3" wp14:editId="3BEFE427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640000" cy="5425200"/>
            <wp:effectExtent l="0" t="0" r="8890" b="4445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7984A4" w14:textId="3FD2535A" w:rsidR="007B5C92" w:rsidRDefault="00497D36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077DBB">
        <w:br w:type="page"/>
      </w:r>
      <w:r w:rsidR="00086F62" w:rsidRPr="00086F62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4F76124" wp14:editId="015FBE43">
            <wp:simplePos x="0" y="0"/>
            <wp:positionH relativeFrom="page">
              <wp:posOffset>1022350</wp:posOffset>
            </wp:positionH>
            <wp:positionV relativeFrom="paragraph">
              <wp:posOffset>51435</wp:posOffset>
            </wp:positionV>
            <wp:extent cx="8640000" cy="5425200"/>
            <wp:effectExtent l="0" t="0" r="8890" b="4445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18"/>
          <w:szCs w:val="18"/>
          <w:lang w:val="en-US"/>
        </w:rPr>
        <w:br w:type="page"/>
      </w:r>
    </w:p>
    <w:p w14:paraId="3BE27D11" w14:textId="65AAC5AB" w:rsidR="00246F8B" w:rsidRDefault="00086F62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86F62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6F64AED4" wp14:editId="2C375569">
            <wp:simplePos x="0" y="0"/>
            <wp:positionH relativeFrom="page">
              <wp:posOffset>1022350</wp:posOffset>
            </wp:positionH>
            <wp:positionV relativeFrom="paragraph">
              <wp:posOffset>32385</wp:posOffset>
            </wp:positionV>
            <wp:extent cx="8640000" cy="5320800"/>
            <wp:effectExtent l="0" t="0" r="889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7000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AE4C7D2" w14:textId="4FFCD80F" w:rsidR="00246F8B" w:rsidRDefault="00086F62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86F62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4872E638" wp14:editId="770BFADD">
            <wp:simplePos x="0" y="0"/>
            <wp:positionH relativeFrom="page">
              <wp:posOffset>1022350</wp:posOffset>
            </wp:positionH>
            <wp:positionV relativeFrom="paragraph">
              <wp:posOffset>60960</wp:posOffset>
            </wp:positionV>
            <wp:extent cx="8640000" cy="5119200"/>
            <wp:effectExtent l="0" t="0" r="8890" b="5715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F8B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5D2AA8B" w14:textId="73C1E7E9" w:rsidR="00246F8B" w:rsidRDefault="008559B7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559B7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3285616" wp14:editId="1D1A4256">
            <wp:simplePos x="0" y="0"/>
            <wp:positionH relativeFrom="page">
              <wp:posOffset>1022350</wp:posOffset>
            </wp:positionH>
            <wp:positionV relativeFrom="paragraph">
              <wp:posOffset>51435</wp:posOffset>
            </wp:positionV>
            <wp:extent cx="8640000" cy="5320800"/>
            <wp:effectExtent l="0" t="0" r="889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E555A8" w14:textId="056B3D11" w:rsidR="00246F8B" w:rsidRDefault="00246F8B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21412F5" w14:textId="47BC7B7B" w:rsidR="00B42E81" w:rsidRDefault="003620FD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620FD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AB1D40F" wp14:editId="0DB1532A">
            <wp:simplePos x="0" y="0"/>
            <wp:positionH relativeFrom="page">
              <wp:posOffset>1022350</wp:posOffset>
            </wp:positionH>
            <wp:positionV relativeFrom="paragraph">
              <wp:posOffset>70485</wp:posOffset>
            </wp:positionV>
            <wp:extent cx="8640000" cy="5634000"/>
            <wp:effectExtent l="0" t="0" r="8890" b="5080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6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27FD79" w14:textId="68DD73E3" w:rsidR="00B42E81" w:rsidRDefault="00C82D25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C82D25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1B1E8E8" wp14:editId="3D5C622D">
            <wp:simplePos x="0" y="0"/>
            <wp:positionH relativeFrom="page">
              <wp:posOffset>1026795</wp:posOffset>
            </wp:positionH>
            <wp:positionV relativeFrom="paragraph">
              <wp:posOffset>32385</wp:posOffset>
            </wp:positionV>
            <wp:extent cx="8640000" cy="5216400"/>
            <wp:effectExtent l="0" t="0" r="0" b="381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33D4D6" w14:textId="46F7B370" w:rsidR="00B42E81" w:rsidRDefault="00B42E81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378F355" w14:textId="234600F2" w:rsidR="005F5616" w:rsidRDefault="005F5616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1BB256" w14:textId="7E125AB6" w:rsidR="005F5616" w:rsidRDefault="005F5616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A579F35" w14:textId="74E9C337" w:rsidR="00ED65A7" w:rsidRDefault="00D55879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55879">
        <w:rPr>
          <w:noProof/>
        </w:rPr>
        <w:drawing>
          <wp:anchor distT="0" distB="0" distL="114300" distR="114300" simplePos="0" relativeHeight="251667456" behindDoc="0" locked="0" layoutInCell="1" allowOverlap="1" wp14:anchorId="538FDCC3" wp14:editId="7846AA58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346000"/>
            <wp:effectExtent l="0" t="0" r="0" b="762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3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2059F" w14:textId="21FC1355" w:rsidR="00ED65A7" w:rsidRDefault="00ED65A7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E3E9C0B" w14:textId="4CC933DB" w:rsidR="00ED65A7" w:rsidRDefault="005A0C17" w:rsidP="007B5C92">
      <w:pPr>
        <w:pStyle w:val="Sidfot"/>
        <w:tabs>
          <w:tab w:val="clear" w:pos="4153"/>
          <w:tab w:val="clear" w:pos="8306"/>
          <w:tab w:val="left" w:pos="0"/>
        </w:tabs>
        <w:jc w:val="both"/>
      </w:pPr>
      <w:r w:rsidRPr="005A0C17">
        <w:rPr>
          <w:noProof/>
        </w:rPr>
        <w:drawing>
          <wp:anchor distT="0" distB="0" distL="114300" distR="114300" simplePos="0" relativeHeight="251668480" behindDoc="0" locked="0" layoutInCell="1" allowOverlap="1" wp14:anchorId="051E4155" wp14:editId="6FC660BE">
            <wp:simplePos x="1076325" y="1228725"/>
            <wp:positionH relativeFrom="page">
              <wp:align>center</wp:align>
            </wp:positionH>
            <wp:positionV relativeFrom="paragraph">
              <wp:posOffset>0</wp:posOffset>
            </wp:positionV>
            <wp:extent cx="8640000" cy="5425200"/>
            <wp:effectExtent l="0" t="0" r="8890" b="444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FDCE4" w14:textId="215EA00D" w:rsidR="00077DBB" w:rsidRDefault="005A0C17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A0C17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47408B38" wp14:editId="07D10E77">
            <wp:simplePos x="1076325" y="1104900"/>
            <wp:positionH relativeFrom="page">
              <wp:align>center</wp:align>
            </wp:positionH>
            <wp:positionV relativeFrom="paragraph">
              <wp:posOffset>3810</wp:posOffset>
            </wp:positionV>
            <wp:extent cx="8640000" cy="4892400"/>
            <wp:effectExtent l="0" t="0" r="8890" b="381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8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BB4DB7" w14:textId="77777777" w:rsidR="0009477F" w:rsidRDefault="0009477F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B955866" w14:textId="3E207F2A" w:rsidR="007B5C92" w:rsidRPr="00B74654" w:rsidRDefault="007B5C92" w:rsidP="007B5C92">
      <w:pPr>
        <w:pStyle w:val="Sidfot"/>
        <w:tabs>
          <w:tab w:val="clear" w:pos="4153"/>
          <w:tab w:val="clear" w:pos="8306"/>
          <w:tab w:val="left" w:pos="0"/>
        </w:tabs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B5C92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7B5C92">
        <w:rPr>
          <w:rFonts w:ascii="Arial" w:hAnsi="Arial" w:cs="Arial"/>
          <w:sz w:val="18"/>
          <w:szCs w:val="18"/>
        </w:rPr>
        <w:t xml:space="preserve">DRB1*14 alleles in bold lettering are listed as confirmed alleles on the </w:t>
      </w:r>
      <w:r w:rsidRPr="007B5C92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6" w:history="1">
        <w:r w:rsidRPr="007B5C92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B74654">
        <w:rPr>
          <w:rFonts w:ascii="Arial" w:hAnsi="Arial" w:cs="Arial"/>
          <w:sz w:val="18"/>
          <w:szCs w:val="18"/>
        </w:rPr>
        <w:t>, release 3.27</w:t>
      </w:r>
      <w:r w:rsidR="00B87000">
        <w:rPr>
          <w:rFonts w:ascii="Arial" w:hAnsi="Arial" w:cs="Arial"/>
          <w:sz w:val="18"/>
          <w:szCs w:val="18"/>
        </w:rPr>
        <w:t>.</w:t>
      </w:r>
      <w:r w:rsidR="00B74654">
        <w:rPr>
          <w:rFonts w:ascii="Arial" w:hAnsi="Arial" w:cs="Arial"/>
          <w:sz w:val="18"/>
          <w:szCs w:val="18"/>
        </w:rPr>
        <w:t>0, January 2017</w:t>
      </w:r>
      <w:r w:rsidRPr="007B5C92">
        <w:rPr>
          <w:rFonts w:ascii="Arial" w:hAnsi="Arial" w:cs="Arial"/>
          <w:sz w:val="18"/>
          <w:szCs w:val="18"/>
        </w:rPr>
        <w:t>.</w:t>
      </w:r>
    </w:p>
    <w:p w14:paraId="4B6CFBA6" w14:textId="77777777" w:rsidR="007B5C92" w:rsidRPr="007B5C92" w:rsidRDefault="007B5C92" w:rsidP="007B5C9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7B5C92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7B5C92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7B5C92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7B5C92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7B5C92">
        <w:rPr>
          <w:rFonts w:cs="Arial"/>
          <w:spacing w:val="-3"/>
          <w:sz w:val="18"/>
          <w:szCs w:val="18"/>
        </w:rPr>
        <w:t>.</w:t>
      </w:r>
    </w:p>
    <w:p w14:paraId="2EFEEACB" w14:textId="39D1BDA5" w:rsidR="00B74654" w:rsidRDefault="00B74654" w:rsidP="00B7465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113"/>
        <w:rPr>
          <w:rFonts w:cs="Arial"/>
          <w:sz w:val="18"/>
          <w:szCs w:val="18"/>
        </w:rPr>
      </w:pPr>
      <w:r w:rsidRPr="004A3E88">
        <w:rPr>
          <w:rFonts w:cs="Arial"/>
          <w:b/>
          <w:sz w:val="18"/>
          <w:szCs w:val="18"/>
          <w:vertAlign w:val="superscript"/>
        </w:rPr>
        <w:t>3</w:t>
      </w:r>
      <w:r>
        <w:rPr>
          <w:rFonts w:cs="Arial"/>
          <w:sz w:val="18"/>
          <w:szCs w:val="18"/>
        </w:rPr>
        <w:t>The following DRB1*14</w:t>
      </w:r>
      <w:r w:rsidRPr="004A3E88">
        <w:rPr>
          <w:rFonts w:cs="Arial"/>
          <w:sz w:val="18"/>
          <w:szCs w:val="18"/>
        </w:rPr>
        <w:t xml:space="preserve"> primer mixes have two or more product sizes:</w:t>
      </w:r>
    </w:p>
    <w:p w14:paraId="04823F46" w14:textId="19FD048F" w:rsidR="003A0DC8" w:rsidRDefault="003A0DC8" w:rsidP="00B7465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113"/>
        <w:rPr>
          <w:rFonts w:cs="Arial"/>
          <w:sz w:val="18"/>
          <w:szCs w:val="18"/>
        </w:rPr>
      </w:pPr>
    </w:p>
    <w:tbl>
      <w:tblPr>
        <w:tblStyle w:val="A"/>
        <w:tblW w:w="12474" w:type="dxa"/>
        <w:tblLayout w:type="fixed"/>
        <w:tblLook w:val="0020" w:firstRow="1" w:lastRow="0" w:firstColumn="0" w:lastColumn="0" w:noHBand="0" w:noVBand="0"/>
      </w:tblPr>
      <w:tblGrid>
        <w:gridCol w:w="1217"/>
        <w:gridCol w:w="1901"/>
        <w:gridCol w:w="3537"/>
        <w:gridCol w:w="5819"/>
      </w:tblGrid>
      <w:tr w:rsidR="00284B53" w:rsidRPr="00284B53" w14:paraId="61797CBD" w14:textId="77777777" w:rsidTr="00CF2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4128F5AC" w14:textId="77777777" w:rsidR="00284B53" w:rsidRPr="00284B53" w:rsidRDefault="00284B53" w:rsidP="00B3379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84B53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901" w:type="dxa"/>
          </w:tcPr>
          <w:p w14:paraId="5B65A96A" w14:textId="44118D8A" w:rsidR="00284B53" w:rsidRPr="00284B53" w:rsidRDefault="00284B53" w:rsidP="00B3379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84B53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537" w:type="dxa"/>
          </w:tcPr>
          <w:p w14:paraId="225C2A3C" w14:textId="706FC218" w:rsidR="00284B53" w:rsidRPr="00284B53" w:rsidRDefault="00284B53" w:rsidP="00B3379F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84B53">
              <w:rPr>
                <w:rFonts w:cs="Arial"/>
                <w:spacing w:val="-3"/>
                <w:sz w:val="18"/>
                <w:szCs w:val="18"/>
              </w:rPr>
              <w:t>Amplified DRB1*14 alleles</w:t>
            </w:r>
          </w:p>
        </w:tc>
        <w:tc>
          <w:tcPr>
            <w:tcW w:w="5819" w:type="dxa"/>
          </w:tcPr>
          <w:p w14:paraId="44CD101F" w14:textId="77777777" w:rsidR="00284B53" w:rsidRPr="00284B53" w:rsidRDefault="00284B53" w:rsidP="00B3379F">
            <w:pPr>
              <w:suppressAutoHyphens/>
              <w:spacing w:before="20"/>
              <w:ind w:right="-506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84B53">
              <w:rPr>
                <w:rFonts w:cs="Arial"/>
                <w:spacing w:val="-3"/>
                <w:sz w:val="18"/>
                <w:szCs w:val="18"/>
              </w:rPr>
              <w:t xml:space="preserve">Other amplified </w:t>
            </w:r>
          </w:p>
          <w:p w14:paraId="09F04451" w14:textId="77777777" w:rsidR="00284B53" w:rsidRPr="00284B53" w:rsidRDefault="00284B53" w:rsidP="00B3379F">
            <w:pPr>
              <w:suppressAutoHyphens/>
              <w:spacing w:before="20"/>
              <w:ind w:right="-506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84B53">
              <w:rPr>
                <w:rFonts w:cs="Arial"/>
                <w:spacing w:val="-3"/>
                <w:sz w:val="18"/>
                <w:szCs w:val="18"/>
              </w:rPr>
              <w:t>DRB alleles</w:t>
            </w:r>
          </w:p>
        </w:tc>
      </w:tr>
      <w:tr w:rsidR="00284B53" w:rsidRPr="00284B53" w14:paraId="6CD7B7C8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106C5643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  <w:lang w:val="sv-SE"/>
              </w:rPr>
              <w:t xml:space="preserve">  </w:t>
            </w: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7</w:t>
            </w:r>
          </w:p>
        </w:tc>
        <w:tc>
          <w:tcPr>
            <w:tcW w:w="1901" w:type="dxa"/>
          </w:tcPr>
          <w:p w14:paraId="27360D4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5FA8147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537" w:type="dxa"/>
          </w:tcPr>
          <w:p w14:paraId="20AE6DE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45, 14:122, 14:178</w:t>
            </w:r>
          </w:p>
          <w:p w14:paraId="5EBC004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3:01-14:03:02, 14:12:01-14:12:02, 14:27:01-14:27:02, 14:40, 14:55, 14:63, 14:67, 14:77-14:78, 14:84-14:85, 14:89, 14:102, 14:115-14:116, 14:135-14:136, 14:144, 14:156, 14:164, 14:173-14:174, 14:181, 14:218, 14:222N-14:223, 14:239</w:t>
            </w:r>
          </w:p>
        </w:tc>
        <w:tc>
          <w:tcPr>
            <w:tcW w:w="5819" w:type="dxa"/>
          </w:tcPr>
          <w:p w14:paraId="6D6476B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3:193</w:t>
            </w:r>
          </w:p>
          <w:p w14:paraId="422A53A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57, 08:20, 11:23:01-11:23:02, 11:25, 11:45, 11:55, 11:64, 11:119, 13:13, 13:18, 13:47, 13:55, 13:119, 13:144, 13:146, 13:154, 13:156, 13:158:01-13:158:02, 13:164, 13:232, 13:286, 13:331</w:t>
            </w:r>
          </w:p>
        </w:tc>
      </w:tr>
      <w:tr w:rsidR="00284B53" w:rsidRPr="00284B53" w14:paraId="0FF33563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5307DD91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901" w:type="dxa"/>
          </w:tcPr>
          <w:p w14:paraId="6FCBD9F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30 bp </w:t>
            </w:r>
          </w:p>
          <w:p w14:paraId="7A76C8B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FE7CB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03D59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2602E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58517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397F8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537" w:type="dxa"/>
          </w:tcPr>
          <w:p w14:paraId="1E0B8B2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62, 14:65, 14:78, 14:169-14:170</w:t>
            </w:r>
          </w:p>
          <w:p w14:paraId="3BE6342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6BA5F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CAE0D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20E92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F52BC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9D287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5:01:01-14:05:05, 14:37, 14:43, 14:45, 14:56, 14:84, 14:91, 14:96, 14:100, 14:103, 14:127:01-14:127:02, 14:130, 14:136, 14:161, 14:167, 14:187, 14:189</w:t>
            </w:r>
          </w:p>
        </w:tc>
        <w:tc>
          <w:tcPr>
            <w:tcW w:w="5819" w:type="dxa"/>
          </w:tcPr>
          <w:p w14:paraId="3E2544E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3:12, 03:158, 04:10:01-04:11:04, 04:11:06-04:12, 04:67, 04:91, 04:126, 04:136, 04:147, 04:201, 04:203, 04:207, 04:250, 04:303, 08:06:01:01-08:06:01:02, 08:10, 08:12, 08:22, 08:54, 08:70, 12:46, 13:04, 13:32, 13:48, 13:58, 13:75, 13:81, 13:89:01-13:89:02, 13:93-13:94:02, 13:108, 13:164, 13:169, 13:276, 13:307, 15:12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5*02:33</w:t>
            </w:r>
          </w:p>
          <w:p w14:paraId="36D1213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1:218, 13:72</w:t>
            </w:r>
          </w:p>
        </w:tc>
      </w:tr>
      <w:tr w:rsidR="00284B53" w:rsidRPr="00284B53" w14:paraId="0C384945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69FB9E10" w14:textId="31D17CA3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901" w:type="dxa"/>
          </w:tcPr>
          <w:p w14:paraId="74EBAD8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60 bp </w:t>
            </w:r>
          </w:p>
          <w:p w14:paraId="106CA96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3AB7F0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30 bp</w:t>
            </w:r>
          </w:p>
        </w:tc>
        <w:tc>
          <w:tcPr>
            <w:tcW w:w="3537" w:type="dxa"/>
          </w:tcPr>
          <w:p w14:paraId="133C819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22, 14:25:01-14:25:02, 14:53, 14:73, 14:105, 14:128</w:t>
            </w:r>
          </w:p>
          <w:p w14:paraId="1343D32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27:01-14:27:02</w:t>
            </w:r>
          </w:p>
        </w:tc>
        <w:tc>
          <w:tcPr>
            <w:tcW w:w="5819" w:type="dxa"/>
          </w:tcPr>
          <w:p w14:paraId="2C081E1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8:08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5*01:73</w:t>
            </w:r>
          </w:p>
          <w:p w14:paraId="4E78190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065CB6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8:73, 11:09:01:01-11:09:01:02, 11:28:01:01-11:28:03, 11:58:01-11:58:02, 11:83, 11:87, 11:113, 11:115, 11:182, 13:05:01:01-13:05:03, 13:18, 13:26:01-13:26:02, 13:42:01-13:42:02, 13:50:01-13:50:03, 13:136, 13:144, 13:158:01-13:158:02, 13:189, 13:199, 13:203, 13:277, 13:302, 16:08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5*01:70</w:t>
            </w:r>
          </w:p>
        </w:tc>
      </w:tr>
      <w:tr w:rsidR="00284B53" w:rsidRPr="00284B53" w14:paraId="61A0399C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4"/>
        </w:trPr>
        <w:tc>
          <w:tcPr>
            <w:tcW w:w="1217" w:type="dxa"/>
          </w:tcPr>
          <w:p w14:paraId="08A220E1" w14:textId="4CA74A83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901" w:type="dxa"/>
          </w:tcPr>
          <w:p w14:paraId="4ED3FDA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10 bp </w:t>
            </w:r>
          </w:p>
          <w:p w14:paraId="35B6C61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FD917D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60 bp </w:t>
            </w:r>
          </w:p>
          <w:p w14:paraId="0674B6F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9C51D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FB6CD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8BF4A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35CED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4CC09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3A159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59EFE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537" w:type="dxa"/>
          </w:tcPr>
          <w:p w14:paraId="2520C11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25:01-14:25:02, 14:53, 14:58, 14:69, 14:128, 14:186, 14:208</w:t>
            </w:r>
          </w:p>
          <w:p w14:paraId="749C5AC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4:01:01-14:04:09, 14:28, 14:31, 14:50:01-14:50:02, 14:68:01-14:68:02, 14:71, 14:73, 14:76, 14:79, 14:93, 14:102, 14:107, 14:116, 14:120, 14:138, 14:145, 14:152N, 14:180, 14:196, 14:201, 14:205:01, 14:206, 14:210Q, 14:220, 14:224, 14:229, 14:233, 14:241</w:t>
            </w:r>
          </w:p>
          <w:p w14:paraId="1B4C82A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3D7F3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5</w:t>
            </w:r>
          </w:p>
        </w:tc>
        <w:tc>
          <w:tcPr>
            <w:tcW w:w="5819" w:type="dxa"/>
          </w:tcPr>
          <w:p w14:paraId="0F46111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8:08, 11:293, 13:45, 13:197</w:t>
            </w:r>
          </w:p>
          <w:p w14:paraId="0E0A440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DF60A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8:01:01:01-08:01:01:03, 08:01:04-08:03:10, 08:03:12, 08:03:14-08:04:07, 08:06:01:01-08:08, 08:10-08:17, 08:19-08:20, 08:22-08:23, 08:26, 08:28, 08:30:01-08:30:03, 08:33-08:34, 08:36:01, 08:37, 08:39, 08:42, 08:44-08:46, 08:48-08:55, 08:57-08:66, 08:68:02-08:69, 08:71-08:86, 08:88-08:91, 08:93-08:97, 08:99-08:101, 08:103-08:107, 08:109-08:113, 08:115-08:117, 11:23:01-11:23:02, 11:25, 11:45, 11:55, 11:64, 11:67, 11:119, 12:96</w:t>
            </w:r>
            <w:r w:rsidRPr="00284B53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Pr="00284B53">
              <w:rPr>
                <w:rFonts w:ascii="Arial" w:hAnsi="Arial" w:cs="Arial"/>
                <w:sz w:val="18"/>
                <w:szCs w:val="18"/>
              </w:rPr>
              <w:t>13:13, 13:47, 13:55, 13:154, 13:164, 13:286</w:t>
            </w:r>
          </w:p>
          <w:p w14:paraId="268BF0C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8:01:01:01-08:01:02, 08:01:04-08:01:05, 08:01:07-08:03:12, 08:03:14-08:04:07, 08:06:01:01-08:13, 08:15-08:17, 08:19, 08:21-08:23, 08:26-08:28, 08:30:01-08:30:03, 08:32-08:39, 08:42, 08:44-08:46, 08:48-08:55, 08:58-08:66, 08:68:01-08:79, 08:81-08:91, 08:93-08:97, 08:99-08:101, 08:103-08:107, 08:109-08:117, 11:67</w:t>
            </w:r>
          </w:p>
        </w:tc>
      </w:tr>
      <w:tr w:rsidR="00284B53" w:rsidRPr="00284B53" w14:paraId="217C1F54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5ACF0E88" w14:textId="2F9CF155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</w:t>
            </w:r>
            <w:r>
              <w:rPr>
                <w:rFonts w:ascii="Arial" w:hAnsi="Arial" w:cs="Arial"/>
                <w:b/>
                <w:spacing w:val="-3"/>
                <w:sz w:val="18"/>
                <w:szCs w:val="18"/>
              </w:rPr>
              <w:t>1</w:t>
            </w:r>
          </w:p>
        </w:tc>
        <w:tc>
          <w:tcPr>
            <w:tcW w:w="1901" w:type="dxa"/>
          </w:tcPr>
          <w:p w14:paraId="546D50B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0BE907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B8F51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79FD86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3E240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F9D81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CD0B4E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A13945" w14:textId="4C6DCC64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571ECC3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3537" w:type="dxa"/>
          </w:tcPr>
          <w:p w14:paraId="5C93778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3, 14:63, 14:65, 14:78, 14:85, 14:169-14:170</w:t>
            </w:r>
          </w:p>
          <w:p w14:paraId="205D839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8DC98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7987E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5E86E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DF4E8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C4824A" w14:textId="487505D6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24, 14:37, 14:226</w:t>
            </w:r>
          </w:p>
          <w:p w14:paraId="7EC70A9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14</w:t>
            </w:r>
          </w:p>
        </w:tc>
        <w:tc>
          <w:tcPr>
            <w:tcW w:w="5819" w:type="dxa"/>
          </w:tcPr>
          <w:p w14:paraId="34EDA45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2, 03:155, 03:158, 13:03:01:01-13:04, 13:12:01-13:13, 13:21:01:01-13:21:02, 13:30, 13:32-13:33:03, 13:38, 13:48-13:49:02, 13:55, 13:58, 13:65-13:66:02, 13:75, 13:81, 13:88-13:90, 13:93-13:95, 13:101, 13:108, 13:115, 13:118, 13:120, 13:122, 13:133-13:134, 13:139, 13:151-13:152, 13:154, 13:161, 13:164, 13:167, 13:169, 13:174, 13:188, 13:194, 13:216, 13:219, 13:227-13:228, 13:230, 13:253, 13:276, 13:295N, 13:307, 13:317, 13:319N, 13:321, 13:329N</w:t>
            </w:r>
          </w:p>
          <w:p w14:paraId="1BC73A1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1:69, 11:82, 13:09, 13:129, 13:192, 13:314, 13:326</w:t>
            </w:r>
          </w:p>
          <w:p w14:paraId="450D121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65</w:t>
            </w:r>
          </w:p>
        </w:tc>
      </w:tr>
      <w:tr w:rsidR="006B6A81" w:rsidRPr="00284B53" w14:paraId="31CD1F1A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16F57276" w14:textId="1AADF302" w:rsidR="006B6A81" w:rsidRPr="00284B53" w:rsidRDefault="006B6A81" w:rsidP="006B6A81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3 </w:t>
            </w:r>
          </w:p>
        </w:tc>
        <w:tc>
          <w:tcPr>
            <w:tcW w:w="1901" w:type="dxa"/>
          </w:tcPr>
          <w:p w14:paraId="6134C48C" w14:textId="77777777" w:rsidR="006B6A81" w:rsidRPr="00284B53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40652B17" w14:textId="77777777" w:rsidR="006B6A81" w:rsidRPr="00284B53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55 bp</w:t>
            </w:r>
          </w:p>
        </w:tc>
        <w:tc>
          <w:tcPr>
            <w:tcW w:w="3537" w:type="dxa"/>
          </w:tcPr>
          <w:p w14:paraId="3161643B" w14:textId="77777777" w:rsidR="006B6A81" w:rsidRPr="00284B53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53, 14:184</w:t>
            </w:r>
          </w:p>
          <w:p w14:paraId="004F0C2C" w14:textId="77777777" w:rsidR="006B6A81" w:rsidRPr="00284B53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7, 14:21, 14:30, 14:33, 14:35, 14:42, 14:53, 14:64-14:65, 14:72, 14:88, 14:95, 14:128, 14:132, 14:134, 14:179, 14:186-14:187, 14:208, 14:221</w:t>
            </w:r>
          </w:p>
          <w:p w14:paraId="73929433" w14:textId="77777777" w:rsidR="006B6A81" w:rsidRPr="00284B53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19" w:type="dxa"/>
          </w:tcPr>
          <w:p w14:paraId="51ED1337" w14:textId="77777777" w:rsidR="006B6A81" w:rsidRPr="006B6A81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07045E" w14:textId="77777777" w:rsidR="006B6A81" w:rsidRPr="006B6A81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  <w:r w:rsidRPr="006B6A81">
              <w:rPr>
                <w:rFonts w:ascii="Arial" w:hAnsi="Arial" w:cs="Arial"/>
                <w:sz w:val="18"/>
                <w:szCs w:val="18"/>
              </w:rPr>
              <w:t>*03:01:01:01-03:01:22, 03:01:24-03:01:41, 03:04:01-03:05:03, 03:07:01:01-03:11:01, 03:11:03-03:15:02, 03:18-03:25:02, 03:28-03:30, 03:32-03:34, 03:36-03:37, 03:39-03:40, 03:43-03:52:02, 03:54-03:59, 03:61-03:68N, 03:70-03:73, 03:76-03:79, 03:81, 03:83-03:84, 03:86, 03:89, 03:91, 03:93-03:101, 03:104-03:110, 03:112-03:114, 03:116-03:121, 03:123-03:130, 03:132-03:137, 03:139-03:153, 03:156N-03:157, 03:159-03:161, 03:163-03:166, 03:168-03:172, 03:174N-03:175, 03:177-03:178, 03:180, 03:182-03:189N, 03:191-03:203, 11:01:01:01, 11:01:01:03-11:01:06, 11:01:08-11:01:27, 11:01:28</w:t>
            </w:r>
            <w:r w:rsidRPr="006B6A81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6B6A81">
              <w:rPr>
                <w:rFonts w:ascii="Arial" w:hAnsi="Arial" w:cs="Arial"/>
                <w:sz w:val="18"/>
                <w:szCs w:val="18"/>
              </w:rPr>
              <w:t xml:space="preserve">, 11:01:29-11:04:13, 11:04:15-11:04:22, 11:06:01-11:11:01, 11:11:03-11:16:01:02, 11:18-11:21, 11:23:01-11:29:02, 11:31-11:36, </w:t>
            </w:r>
          </w:p>
          <w:p w14:paraId="6BAEF3D5" w14:textId="1B3F4665" w:rsidR="006B6A81" w:rsidRPr="006B6A81" w:rsidRDefault="006B6A81" w:rsidP="006B6A81">
            <w:pPr>
              <w:rPr>
                <w:rFonts w:ascii="Arial" w:hAnsi="Arial" w:cs="Arial"/>
                <w:sz w:val="18"/>
                <w:szCs w:val="18"/>
              </w:rPr>
            </w:pPr>
            <w:r w:rsidRPr="006B6A81">
              <w:rPr>
                <w:rFonts w:ascii="Arial" w:hAnsi="Arial" w:cs="Arial"/>
                <w:sz w:val="18"/>
                <w:szCs w:val="18"/>
              </w:rPr>
              <w:t>11:38-11:40, 11:42:01-11:47, 11:49:01-11:49:02, 11:51, 11:53-11:55, 11:57-11:66:02, 11:68-11:70, 11:72-11:82, 11:84:01-11:87, 11:89-11:103:02, 11:105-11:106, 11:108-11:144, 11:146-11:148, 11:150-11:169N, 11:172-11:182, 11:185-11:188, 11:190-11:192, 11:194:01-11:199, 11:201-11:208, 11:210-11:228, 11:230-11:248Q, 11:250N-11:260, 11:262-11:263, 11:265-11:269, 11:271-11:272Q, 11:274-11:287N, 11:289-11:307, 13:01:01:01-13:01:08, 13:01:10-13:01:22, 13:01:24-13:02:22, 13:04-13:06, 13:09-13:11:02, 13:14:01-13:16:01:02, 13:18, 13:20:01:01-13:25, 13:27:01-13:31, 13:34, 13:39, 13:41-13:46, 13:50:01-13:52, 13:54, 13:56-13:57, 13:59, 13:61:01-13:64, 13:66:01-13:66:02, 13:68-13:69, 13:71, 13:73-13:75, 13:77-13:79, 13:82-13:83, 13:86-13:87, 13:91-13:93, 13:96:01-13:100, 13:102, 13:104-13:107, 13:109-13:114, 13:117:01:01-13:117:01:02, 13:119, 13:121, 13:123-13:132, 13:136-13:148, 13:150, 13:153-13:158:02, 13:162-13:163, 13:165-13:166, 13:168-13:173, 13:176, 13:178-13:179, 13:181, 13:184-13:187, 13:190, 13:192-13:193, 13:196-13:197, 13:199-13:213, 13:215, 13:217-13:218, 13:220-13:226, 13:229, 13:233-13:234, 13:236-13:245, 13:247, 13:249N-13:252N, 13:254-13:261, 13:263-13:291, 13:293-13:294, 13:296-13:298N, 13:300-13:306, 13:308-13:315, 13:318, 13:320, 13:322N-13:328, 13:330-13:332</w:t>
            </w:r>
          </w:p>
        </w:tc>
      </w:tr>
      <w:tr w:rsidR="00284B53" w:rsidRPr="00284B53" w14:paraId="15AAAB25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2"/>
        </w:trPr>
        <w:tc>
          <w:tcPr>
            <w:tcW w:w="1217" w:type="dxa"/>
          </w:tcPr>
          <w:p w14:paraId="1B7D4A94" w14:textId="6A4B9DFF" w:rsid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4</w:t>
            </w:r>
          </w:p>
          <w:p w14:paraId="252EF181" w14:textId="315EC376" w:rsidR="007E3179" w:rsidRPr="00284B53" w:rsidRDefault="007E3179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</w:p>
        </w:tc>
        <w:tc>
          <w:tcPr>
            <w:tcW w:w="1901" w:type="dxa"/>
          </w:tcPr>
          <w:p w14:paraId="14F3992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85 bp </w:t>
            </w:r>
          </w:p>
          <w:p w14:paraId="604795A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3546219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B2238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90A6EC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65 bp</w:t>
            </w:r>
          </w:p>
        </w:tc>
        <w:tc>
          <w:tcPr>
            <w:tcW w:w="3537" w:type="dxa"/>
          </w:tcPr>
          <w:p w14:paraId="4BA0B99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26, 14:166N</w:t>
            </w:r>
          </w:p>
          <w:p w14:paraId="6FFDDFD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36, 14:41, 14:77, 14:110, 14:218 </w:t>
            </w:r>
          </w:p>
          <w:p w14:paraId="7980A46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2FDBE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214410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90, 14:198</w:t>
            </w:r>
          </w:p>
        </w:tc>
        <w:tc>
          <w:tcPr>
            <w:tcW w:w="5819" w:type="dxa"/>
          </w:tcPr>
          <w:p w14:paraId="3E106D8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1:177, 13:92                              </w:t>
            </w:r>
          </w:p>
          <w:p w14:paraId="1746E422" w14:textId="27F4642C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3:18, 03:43, 03:71:01, 11:76, 11:114, 11:183, </w:t>
            </w:r>
            <w:r w:rsidR="006B6A81" w:rsidRPr="00284B53">
              <w:rPr>
                <w:rFonts w:ascii="Arial" w:hAnsi="Arial" w:cs="Arial"/>
                <w:sz w:val="18"/>
                <w:szCs w:val="18"/>
              </w:rPr>
              <w:t xml:space="preserve">11:194:02, </w:t>
            </w:r>
            <w:r w:rsidRPr="00284B53">
              <w:rPr>
                <w:rFonts w:ascii="Arial" w:hAnsi="Arial" w:cs="Arial"/>
                <w:sz w:val="18"/>
                <w:szCs w:val="18"/>
              </w:rPr>
              <w:t xml:space="preserve">11:196, 11:302, 13:34, 13:64, 13:136, 13:174, 13:204, 13:221, 13:250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1:14</w:t>
            </w:r>
          </w:p>
        </w:tc>
      </w:tr>
      <w:tr w:rsidR="00284B53" w:rsidRPr="00284B53" w14:paraId="188319AD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6C80B52F" w14:textId="1E504E66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901" w:type="dxa"/>
          </w:tcPr>
          <w:p w14:paraId="20B3B44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85 bp</w:t>
            </w:r>
          </w:p>
          <w:p w14:paraId="2918BAE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38EDBFC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E36C0C" w14:textId="4E3C4557" w:rsid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3D0C91" w14:textId="77777777" w:rsidR="004E0D6C" w:rsidRPr="00284B53" w:rsidRDefault="004E0D6C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B4BCA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2EB670F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537" w:type="dxa"/>
          </w:tcPr>
          <w:p w14:paraId="781D890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55, 14:164, 14:173</w:t>
            </w:r>
          </w:p>
          <w:p w14:paraId="201E037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7:01-14:07:03, 14:22, 14:25:01-14:25:02, 14:49, 14:53, 14:68:01-14:69, 14:93, 14:119, 14:143, 14:164, 14:200, 14:208, 14:244</w:t>
            </w:r>
          </w:p>
          <w:p w14:paraId="3A77E23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56, 14:84, 14:136</w:t>
            </w:r>
          </w:p>
          <w:p w14:paraId="242F419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44:01-14:44:03 </w:t>
            </w:r>
          </w:p>
        </w:tc>
        <w:tc>
          <w:tcPr>
            <w:tcW w:w="5819" w:type="dxa"/>
          </w:tcPr>
          <w:p w14:paraId="43F3E1E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8:08, 08:15</w:t>
            </w:r>
          </w:p>
          <w:p w14:paraId="7E2DF630" w14:textId="77777777" w:rsidR="00284B53" w:rsidRPr="00284B53" w:rsidRDefault="00284B53" w:rsidP="00B3379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1:14, 04:62, 04:69, 08:08, 08:15, 13:45, 13:159, 13:179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2:16, DRB5*01:73</w:t>
            </w:r>
          </w:p>
          <w:p w14:paraId="444A9423" w14:textId="77777777" w:rsidR="00284B53" w:rsidRPr="00284B53" w:rsidRDefault="00284B53" w:rsidP="00B3379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84B19F3" w14:textId="72C9A236" w:rsidR="00284B53" w:rsidRDefault="00284B53" w:rsidP="00B3379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C60DCEA" w14:textId="77777777" w:rsidR="005063F4" w:rsidRPr="00284B53" w:rsidRDefault="005063F4" w:rsidP="00B3379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42F600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35</w:t>
            </w:r>
          </w:p>
        </w:tc>
      </w:tr>
      <w:tr w:rsidR="00284B53" w:rsidRPr="00284B53" w14:paraId="27EA4EB5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787CB95E" w14:textId="65A18E34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901" w:type="dxa"/>
          </w:tcPr>
          <w:p w14:paraId="2C648824" w14:textId="36182172" w:rsid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56C7D52D" w14:textId="77777777" w:rsidR="004E0D6C" w:rsidRPr="00284B53" w:rsidRDefault="004E0D6C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C7892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537" w:type="dxa"/>
          </w:tcPr>
          <w:p w14:paraId="14F4E3C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59, 14:86, 14:96, 14:145, 14:153-14:154</w:t>
            </w:r>
          </w:p>
          <w:p w14:paraId="11D3B5B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1:01-14:01:05</w:t>
            </w:r>
          </w:p>
        </w:tc>
        <w:tc>
          <w:tcPr>
            <w:tcW w:w="5819" w:type="dxa"/>
          </w:tcPr>
          <w:p w14:paraId="01EE241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2:34</w:t>
            </w:r>
          </w:p>
        </w:tc>
      </w:tr>
      <w:tr w:rsidR="00284B53" w:rsidRPr="00284B53" w14:paraId="73320C2F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41"/>
        </w:trPr>
        <w:tc>
          <w:tcPr>
            <w:tcW w:w="1217" w:type="dxa"/>
          </w:tcPr>
          <w:p w14:paraId="62DA47E0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901" w:type="dxa"/>
          </w:tcPr>
          <w:p w14:paraId="6B04503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1F8620C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A4413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65D8E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3F098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5D8AB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0E3A9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EBC00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3537" w:type="dxa"/>
          </w:tcPr>
          <w:p w14:paraId="40EF2A2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41</w:t>
            </w:r>
          </w:p>
          <w:p w14:paraId="32302AD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E7BDA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163000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045F3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AF971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573FA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32D90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46 </w:t>
            </w:r>
          </w:p>
        </w:tc>
        <w:tc>
          <w:tcPr>
            <w:tcW w:w="5819" w:type="dxa"/>
          </w:tcPr>
          <w:p w14:paraId="48BD44E0" w14:textId="77777777" w:rsidR="00284B53" w:rsidRPr="00284B53" w:rsidRDefault="00284B53" w:rsidP="00B3379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z w:val="18"/>
                <w:szCs w:val="18"/>
              </w:rPr>
              <w:t>DRB3*01:07, DRB3*01:21, DRB3*01:41, DRB3*01:50, DRB3*01:76, DRB3*02:01-02:08, DRB3*02:11, DRB3*02:13-02:37, DRB3*02:39-02:43, DRB3*02:45-02:77, DRB3*02:79-02:80:02N, DRB3*02:82, DRB3*02:84-02:92, DRB3*02:94-02:99, DRB3*02:101-02:103, DRB3*02:105, DRB3*02:107-02:114, DRB3*02:116-02:118, DRB3*02:120-02:130, DRB3*02:132-02:145N, DRB3*02:147-02:170, DRB3*02:172, DRB3*02:174-02:185, DRB3*03:17</w:t>
            </w:r>
          </w:p>
          <w:p w14:paraId="200822F6" w14:textId="77777777" w:rsidR="00284B53" w:rsidRPr="00284B53" w:rsidRDefault="00284B53" w:rsidP="00B3379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2:58</w:t>
            </w:r>
          </w:p>
        </w:tc>
      </w:tr>
      <w:tr w:rsidR="00284B53" w:rsidRPr="00284B53" w14:paraId="2D53D74A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620A5897" w14:textId="01D95316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901" w:type="dxa"/>
          </w:tcPr>
          <w:p w14:paraId="41F579E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3C6EBA2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E79C8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537" w:type="dxa"/>
          </w:tcPr>
          <w:p w14:paraId="7CDEBF0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1:01:01-14:11:01:02, 14:148</w:t>
            </w:r>
          </w:p>
          <w:p w14:paraId="7AF44BC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0CBA2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50:01-14:50:02, 14:76, 14:79, 14:93, 14:152N </w:t>
            </w:r>
          </w:p>
        </w:tc>
        <w:tc>
          <w:tcPr>
            <w:tcW w:w="5819" w:type="dxa"/>
          </w:tcPr>
          <w:p w14:paraId="484E83D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8:31, 08:41, 08:63, 08:75, 11:67, 11:193:01-11:193:02, 11:209, 11:229, 11:270, 12:04, 12:49</w:t>
            </w:r>
          </w:p>
          <w:p w14:paraId="0724E43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92, 08:67, 12:22, 12:88</w:t>
            </w:r>
          </w:p>
        </w:tc>
      </w:tr>
      <w:tr w:rsidR="00284B53" w:rsidRPr="00284B53" w14:paraId="0A91A530" w14:textId="77777777" w:rsidTr="007E31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9"/>
        </w:trPr>
        <w:tc>
          <w:tcPr>
            <w:tcW w:w="1217" w:type="dxa"/>
          </w:tcPr>
          <w:p w14:paraId="04770C66" w14:textId="09551F94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901" w:type="dxa"/>
          </w:tcPr>
          <w:p w14:paraId="662368B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60D2D00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83E22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6886E54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18AB9F1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03275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3537" w:type="dxa"/>
          </w:tcPr>
          <w:p w14:paraId="425295E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97, 14.221</w:t>
            </w:r>
          </w:p>
          <w:p w14:paraId="5E7FB95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F5E63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60, 14:158 </w:t>
            </w:r>
          </w:p>
          <w:p w14:paraId="488EB5B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48, 14:174, 14:177, 14:195N </w:t>
            </w:r>
          </w:p>
          <w:p w14:paraId="6E50DDF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60788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104, 14:111, 14:137N </w:t>
            </w:r>
          </w:p>
        </w:tc>
        <w:tc>
          <w:tcPr>
            <w:tcW w:w="5819" w:type="dxa"/>
          </w:tcPr>
          <w:p w14:paraId="22FD334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26, 03:33, 03:44, 11:44, 11:49:01-11:50, 11:85, 11:127, 11:249, 11:273, 11:278, 11:286, 13:106, 13:216, 13:266</w:t>
            </w:r>
          </w:p>
          <w:p w14:paraId="66A603C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53, 11:194:01, 13:95</w:t>
            </w:r>
          </w:p>
          <w:p w14:paraId="09EB342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3:38, 03:79, 03:85, 03:96, 13:31, 13:46, 13:54, 13:77, 13:100, 13:162, 13:180, 13:260, 13:330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1:14</w:t>
            </w:r>
          </w:p>
          <w:p w14:paraId="1F3D37C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84B53">
              <w:rPr>
                <w:rFonts w:ascii="Arial" w:hAnsi="Arial" w:cs="Arial"/>
                <w:sz w:val="18"/>
                <w:szCs w:val="18"/>
              </w:rPr>
              <w:t>03:14-03:15:02, 03:90, 03:145, 03:185, 11:105</w:t>
            </w:r>
          </w:p>
        </w:tc>
      </w:tr>
      <w:tr w:rsidR="00284B53" w:rsidRPr="00284B53" w14:paraId="16737AA4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107AD864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901" w:type="dxa"/>
          </w:tcPr>
          <w:p w14:paraId="53CC1F6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60 bp</w:t>
            </w:r>
          </w:p>
          <w:p w14:paraId="58DDE9F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A9DBE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0F1A0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65A5A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3537" w:type="dxa"/>
          </w:tcPr>
          <w:p w14:paraId="188DC69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47, 14:98, 14:165</w:t>
            </w:r>
          </w:p>
          <w:p w14:paraId="120851E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3B6DA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94265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8E929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6:01-14:06:06, 14:12:01-14:12:02, 14:17-14:18, 14:21, 14:29, 14:33, 14:52, 14:59, 14:64, 14:78, 14:80-14:81, 14:83, 14:95, 14:106, 14:108, 14:121, 14:132-14:133, 14:154, 14:165, 14:170, 14:176-14:177, 14:195N, 14:212, 14:246</w:t>
            </w:r>
          </w:p>
        </w:tc>
        <w:tc>
          <w:tcPr>
            <w:tcW w:w="5819" w:type="dxa"/>
          </w:tcPr>
          <w:p w14:paraId="139BA32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3:01:02:01-03:01:02:02, 03:02:02, 03:05:03, 03:11:03, 03:13:02, 03:24, 03:27, 03:81, 03:130, 03:167, 03:188, 13:61:01, 13:96:02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1:08, DRB3*01:46, DRB3*01:52, DRB3*01:71, DRB3*02:06, DRB3*02:20, DRB3*03:10</w:t>
            </w:r>
          </w:p>
          <w:p w14:paraId="54CEA3EC" w14:textId="77777777" w:rsidR="00284B53" w:rsidRPr="00284B53" w:rsidRDefault="00284B53" w:rsidP="00B3379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03:01:01:01-03:01:41, 03:03, 03:06-03:08, 03:10-03:11:01, 03:11:03-03:13:02, 03:15:01:01-03:16, 03:18-03:20, 03:22-03:24, 03:26, 03:28, 03:32-03:34, 03:36-03:37, 03:39, 03:42, 03:45-03:48, 03:50-03:51, 03:52:02, 03:54-03:56, 03:58-03:62, 03:64-03:73, 03:76-03:80, 03:82-03:87, 03:89, 03:91-03:101, 03:104, 03:106-03:114, 03:116-03:117, 03:119-03:121, 03:124-03:129, 03:132-03:153, 03:156N-03:166, </w:t>
            </w:r>
            <w:r w:rsidRPr="00284B53">
              <w:rPr>
                <w:rFonts w:ascii="Arial" w:hAnsi="Arial" w:cs="Arial"/>
                <w:sz w:val="18"/>
                <w:szCs w:val="18"/>
              </w:rPr>
              <w:lastRenderedPageBreak/>
              <w:t xml:space="preserve">03:168-03:175, 03:177, 03:180-03:187, 03:189N-03:203, 04:211, 04:230, 11:16:01:01-11:16:01:02, 11:40, 11:58:01, 11:59, 11:83, 11:113, 11:115, 11:182, 11:280, 12:58, 13:01:01:01-13:01:39, 13:06, 13:09-13:10, 13:15, 13:18, 13:20:01:01-13:20:01:03, 13:27:01-13:28:02, 13:32, 13:35, 13:40, 13:42:01-13:43, 13:51, 13:53, 13:59, 13:61:01-13:61:02, 13:69, 13:71, 13:77-13:80, 13:87, 13:91-13:93, 13:98, 13:102, 13:105, 13:110-13:114, 13:117:01:01-13:117:01:02, 13:121, 13:125, 13:127, 13:129-13:131, 13:137N-13:138, 13:141, 13:144, 13:146, 13:148, 13:153, 13:156, 13:160, 13:163, 13:166, 13:173, 13:176-13:178, 13:181, 13:183-13:187, 13:190-13:193, 13:200N-13:201, 13:205, 13:213-13:215, 13:217-13:218, 13:221-13:223, 13:226, 13:233, 13:238, 13:242:01-13:242:02, 13:245, 13:248-13:249N, 13:251-13:252N, 13:254, 13:256, 13:258-13:263, 13:266-13:267, 13:270-13:274, 13:279, 13:281, 13:283, 13:287, 13:291, 13:294, 13:299-13:300, 13:303-13:305, 13:308-13:309, 13:311, 13:313, 13:322N-13:324N, 13:326-13:328, 15:32, 15:192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3:10</w:t>
            </w:r>
          </w:p>
        </w:tc>
      </w:tr>
      <w:tr w:rsidR="00284B53" w:rsidRPr="00284B53" w14:paraId="1856DED8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59E63D07" w14:textId="21A9272B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  <w:vertAlign w:val="superscript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32</w:t>
            </w:r>
          </w:p>
        </w:tc>
        <w:tc>
          <w:tcPr>
            <w:tcW w:w="1901" w:type="dxa"/>
          </w:tcPr>
          <w:p w14:paraId="1681ED17" w14:textId="3444F3CC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00 bp </w:t>
            </w:r>
          </w:p>
          <w:p w14:paraId="11714FC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50 bp</w:t>
            </w:r>
          </w:p>
        </w:tc>
        <w:tc>
          <w:tcPr>
            <w:tcW w:w="3537" w:type="dxa"/>
          </w:tcPr>
          <w:p w14:paraId="5567AB96" w14:textId="4C17487E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3, 14:63, 14:78, 14:85, 14:170</w:t>
            </w:r>
          </w:p>
          <w:p w14:paraId="052E6EF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9, 14:21, 14:47, 14:98, 14:109, 14:165</w:t>
            </w:r>
          </w:p>
          <w:p w14:paraId="61649D0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819" w:type="dxa"/>
          </w:tcPr>
          <w:p w14:paraId="6BE9DDF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2, 03:158, 13:32, 13:65, 13:93, 13:120, 13:139</w:t>
            </w:r>
          </w:p>
          <w:p w14:paraId="05F4B88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01:02:01-03:01:02:02, 03:02:02, 03:05:03, 03:11:03, 03:13:02, 03:24, 03:27, 03:76, 03:81, 03:130, 03:167, 03:174N, 03:188, 13:10, 13:61:01, 13:85, 13:96:02, 13:120, 13:170, 13:176, 13:178, 13:196</w:t>
            </w:r>
            <w:r w:rsidRPr="00C553E0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1:08, DRB3*01:46, DRB3*01:52, DRB3*01:71, DRB3*02:06, DRB3*02:20, DRB3*03:10</w:t>
            </w:r>
          </w:p>
        </w:tc>
      </w:tr>
      <w:tr w:rsidR="00284B53" w:rsidRPr="00284B53" w14:paraId="445BF2E0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6A292654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901" w:type="dxa"/>
          </w:tcPr>
          <w:p w14:paraId="47B045F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250 bp </w:t>
            </w:r>
          </w:p>
          <w:p w14:paraId="507A2D8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A31E22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6BE800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43A3C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EEEB72" w14:textId="6DC880D5" w:rsid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0034B23" w14:textId="77777777" w:rsidR="00CF22D2" w:rsidRPr="00284B53" w:rsidRDefault="00CF22D2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02374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10864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537" w:type="dxa"/>
          </w:tcPr>
          <w:p w14:paraId="52D28A9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4:01:01-14:04:09, 14:11:01:01-14:11:01:02, 14:15, 14:28, 14:31, 14:50:01-14:50:02, 14:52, 14:71, 14:73, 14:76, 14:79, 14:107, 14:120, 14:126:01-14:126:02, 14:138, 14:145, 14:148, 14:152N, 14:175, 14:180, 14:196, 14:201, 14:205:01-14:206, 14:210Q, 14:220, 14:224, 14:229, 14:233, 14:241</w:t>
            </w:r>
          </w:p>
          <w:p w14:paraId="721AB08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113 </w:t>
            </w:r>
          </w:p>
        </w:tc>
        <w:tc>
          <w:tcPr>
            <w:tcW w:w="5819" w:type="dxa"/>
          </w:tcPr>
          <w:p w14:paraId="04F2C1F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92, 08:04:01:01-08:04:01:05, 08:04:04-08:04:07, 08:06:01:01-08:06:01:02, 08:10, 08:12, 08:22, 08:28, 08:31, 08:54, 08:59, 08:67, 08:70, 08:75, 08:83, 08:94, 08:98-08:99, 11:67, 11:209, 11:229, 11:270, 12:01:01:01-12:15, 12:17-12:21, 12:23-12:38, 12:40-12:41, 12:43-12:56, 12:58-12:82, 12:84-12:100, 13:17, 13:116, 13:175, 13:214</w:t>
            </w:r>
          </w:p>
          <w:p w14:paraId="70083769" w14:textId="75C19701" w:rsid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ECB0697" w14:textId="77777777" w:rsidR="00CF22D2" w:rsidRPr="00284B53" w:rsidRDefault="00CF22D2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429BB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4:85</w:t>
            </w:r>
          </w:p>
        </w:tc>
      </w:tr>
      <w:tr w:rsidR="00284B53" w:rsidRPr="00284B53" w14:paraId="26A98715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168154D8" w14:textId="71506224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901" w:type="dxa"/>
          </w:tcPr>
          <w:p w14:paraId="7AA0914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20 bp</w:t>
            </w:r>
          </w:p>
          <w:p w14:paraId="7CF2FE9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1E4CA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6FCCD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11CE4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22B3B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56138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371E6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C95DD0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4E768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259FA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6A097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F98DC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C178B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41DC5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AE4B0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19071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318EB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23DC7E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55 bp</w:t>
            </w:r>
          </w:p>
        </w:tc>
        <w:tc>
          <w:tcPr>
            <w:tcW w:w="3537" w:type="dxa"/>
          </w:tcPr>
          <w:p w14:paraId="22388B8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lastRenderedPageBreak/>
              <w:t>*14:48, 14:63</w:t>
            </w:r>
            <w:r w:rsidRPr="00284B53">
              <w:rPr>
                <w:rFonts w:ascii="Arial" w:hAnsi="Arial" w:cs="Arial"/>
                <w:sz w:val="18"/>
                <w:szCs w:val="18"/>
                <w:lang w:val="sv-SE"/>
              </w:rPr>
              <w:t>-</w:t>
            </w:r>
            <w:r w:rsidRPr="00284B53">
              <w:rPr>
                <w:rFonts w:ascii="Arial" w:hAnsi="Arial" w:cs="Arial"/>
                <w:sz w:val="18"/>
                <w:szCs w:val="18"/>
              </w:rPr>
              <w:t>14:64, 14:67, 14:78, 14:108</w:t>
            </w:r>
            <w:r w:rsidRPr="00284B53">
              <w:rPr>
                <w:rFonts w:ascii="Arial" w:hAnsi="Arial" w:cs="Arial"/>
                <w:sz w:val="18"/>
                <w:szCs w:val="18"/>
                <w:lang w:val="sv-SE"/>
              </w:rPr>
              <w:t>-</w:t>
            </w:r>
            <w:r w:rsidRPr="00284B53">
              <w:rPr>
                <w:rFonts w:ascii="Arial" w:hAnsi="Arial" w:cs="Arial"/>
                <w:sz w:val="18"/>
                <w:szCs w:val="18"/>
              </w:rPr>
              <w:t>14:109, 14:115, 14:177</w:t>
            </w:r>
          </w:p>
          <w:p w14:paraId="6E4C96B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3E2BC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21D6D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3BF1B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B5AE6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F0C85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417AB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0D3CD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BE3915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4CA2C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B0CBDA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D3721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4CD142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A8B0BA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4B370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E0B3F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646A1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8, 14:33, 14:51, 14:59, 14:64, 14:95, 14:106, 14:132-14:134, 14:154, 14:246</w:t>
            </w:r>
          </w:p>
        </w:tc>
        <w:tc>
          <w:tcPr>
            <w:tcW w:w="5819" w:type="dxa"/>
          </w:tcPr>
          <w:p w14:paraId="7745BA28" w14:textId="4B49F31E" w:rsidR="00284B53" w:rsidRPr="00284B53" w:rsidRDefault="00284B53" w:rsidP="00B3379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lastRenderedPageBreak/>
              <w:t>*03:13:01-03:13:02, 03:38, 03:58, 03:65</w:t>
            </w:r>
            <w:r w:rsidRPr="00C553E0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284B53">
              <w:rPr>
                <w:rFonts w:ascii="Arial" w:hAnsi="Arial" w:cs="Arial"/>
                <w:sz w:val="18"/>
                <w:szCs w:val="18"/>
              </w:rPr>
              <w:t>03:79, 03:88, 03:125, 03:167, 11:16:01:01-11:16:01:02, 11:20, 11:280, 12:58, 13:01:01:01-13:01:06, 13:01:08-13:02:09, 13:02:11-13:02:22, 13:06, 13:10, 13:15-13:16:01:02, 13:27:01-13:28:02, 13:31-13:32, 13:34-13:36, 13:39-13:41, 13:51, 13:53, 13:59, 13:61:01-13:61:02, 13:65, 13:67, 13:69, 13:73, 13:77-13:80, 13:85, 13:87, 13:91-13:93, 13:96:01-13:96:02, 13:98-13:99, 13:102-13:105, 13:109-13:110, 13:112-13:113N, 13:117:01:01-13:117:01:02, 13:120-13:121, 13:123-13:128, 13:130-13:131, 13:137N-13:139, 13:141-13:143, 13:145-13:148, 13:153, 13:155-13:157, 13:159-13:160, 13:163, 13:165-13:166, 13:168, 13:170-13:171:02, 13:173, 13:176-13:177, 13:179, 13:181</w:t>
            </w:r>
            <w:r w:rsidRPr="00C553E0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284B53">
              <w:rPr>
                <w:rFonts w:ascii="Arial" w:hAnsi="Arial" w:cs="Arial"/>
                <w:sz w:val="18"/>
                <w:szCs w:val="18"/>
              </w:rPr>
              <w:t xml:space="preserve">13:183, </w:t>
            </w:r>
            <w:r w:rsidRPr="00284B53">
              <w:rPr>
                <w:rFonts w:ascii="Arial" w:hAnsi="Arial" w:cs="Arial"/>
                <w:sz w:val="18"/>
                <w:szCs w:val="18"/>
              </w:rPr>
              <w:lastRenderedPageBreak/>
              <w:t xml:space="preserve">13:185N-13:187, 13:190-13:191, 13:198, 13:200N-13:202, 13:205, 13:207-13:215, 13:217-13:218, 13:220-13:222, 13:225-13:226, 13:233, 13:236-13:245, 13:248-13:249N, 13:251-13:252N, 13:254-13:275, 13:280-13:283, 13:285, 13:287-13:294, 13:297-13:301, 13:303-13:306, 13:308-13:311, 13:313, 13:315, 13:318, 13:320, 13:322N-13:325, 13:327-13:328, 13:331-13:332, </w:t>
            </w:r>
            <w:r w:rsidRPr="00284B53">
              <w:rPr>
                <w:rFonts w:ascii="Arial" w:hAnsi="Arial" w:cs="Arial"/>
                <w:b/>
                <w:bCs/>
                <w:sz w:val="18"/>
                <w:szCs w:val="18"/>
              </w:rPr>
              <w:t>DRB3*01:08, DRB3*01:46, DRB3*01:52, DRB3*01:71, DRB3*03:10</w:t>
            </w:r>
          </w:p>
          <w:p w14:paraId="4903824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1:01, 03:97, 03:126, 03:177, 03:191, 13:302</w:t>
            </w:r>
          </w:p>
        </w:tc>
      </w:tr>
      <w:tr w:rsidR="00284B53" w:rsidRPr="00284B53" w14:paraId="3BE7242F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50AFE753" w14:textId="33D2059D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37</w:t>
            </w:r>
          </w:p>
        </w:tc>
        <w:tc>
          <w:tcPr>
            <w:tcW w:w="1901" w:type="dxa"/>
          </w:tcPr>
          <w:p w14:paraId="074A4BE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484F5E5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75 bp</w:t>
            </w:r>
          </w:p>
        </w:tc>
        <w:tc>
          <w:tcPr>
            <w:tcW w:w="3537" w:type="dxa"/>
          </w:tcPr>
          <w:p w14:paraId="7A98929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66N</w:t>
            </w:r>
          </w:p>
        </w:tc>
        <w:tc>
          <w:tcPr>
            <w:tcW w:w="5819" w:type="dxa"/>
          </w:tcPr>
          <w:p w14:paraId="4A3D32F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D9859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08, 03:65, 03:140, 11:01:01:01, 11:01:01:03-11:01:27, 11:01:28</w:t>
            </w:r>
            <w:r w:rsidRPr="00284B53">
              <w:rPr>
                <w:rFonts w:ascii="Arial" w:hAnsi="Arial" w:cs="Arial"/>
                <w:sz w:val="18"/>
                <w:szCs w:val="18"/>
                <w:vertAlign w:val="superscript"/>
              </w:rPr>
              <w:t>?</w:t>
            </w:r>
            <w:r w:rsidRPr="00284B53">
              <w:rPr>
                <w:rFonts w:ascii="Arial" w:hAnsi="Arial" w:cs="Arial"/>
                <w:sz w:val="18"/>
                <w:szCs w:val="18"/>
              </w:rPr>
              <w:t>, 11:01:29-11:04:12, 11:04:14-11:04:22, 11:06:01-11:11:01, 11:11:03-11:21, 11:23:01-11:29:02, 11:31-11:66:02, 11:68-11:70, 11:72-11:103:02, 11:105-11:192, 11:194:01-11:208, 11:210-11:228, 11:230-11:260, 11:262-11:263, 11:265-11:269, 11:271-11:287N, 11:289-11:292, 11:294N-11:307</w:t>
            </w:r>
          </w:p>
        </w:tc>
      </w:tr>
      <w:tr w:rsidR="00284B53" w:rsidRPr="00284B53" w14:paraId="4E2EB073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2D64049A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901" w:type="dxa"/>
          </w:tcPr>
          <w:p w14:paraId="7111668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4396458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6F6C7E0" w14:textId="5AC156AA" w:rsid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26AB5F" w14:textId="77777777" w:rsidR="007E3179" w:rsidRPr="00284B53" w:rsidRDefault="007E3179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586CE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57DF7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3537" w:type="dxa"/>
          </w:tcPr>
          <w:p w14:paraId="429554B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05:01:01-14:05:01:04, 14:05:03-14:05:05, 14:37, 14:43-14:45, 14:56, 14:91, 14:96, 14:100, 14:103, 14:127:01-14:127:02, 14:136, 14:161, 14:167, 14:187</w:t>
            </w:r>
          </w:p>
          <w:p w14:paraId="75DFE35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37, 14:100</w:t>
            </w:r>
          </w:p>
        </w:tc>
        <w:tc>
          <w:tcPr>
            <w:tcW w:w="5819" w:type="dxa"/>
          </w:tcPr>
          <w:p w14:paraId="2921924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35, 13:72</w:t>
            </w:r>
          </w:p>
          <w:p w14:paraId="07F518B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0C2E2E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8876E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45C5A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CBD1DD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1:218, 13:72</w:t>
            </w:r>
          </w:p>
        </w:tc>
      </w:tr>
      <w:tr w:rsidR="00284B53" w:rsidRPr="00284B53" w14:paraId="1FD83822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07266E31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901" w:type="dxa"/>
          </w:tcPr>
          <w:p w14:paraId="685E069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7A2FF7A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3537" w:type="dxa"/>
          </w:tcPr>
          <w:p w14:paraId="43B7823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07, 14:152N</w:t>
            </w:r>
          </w:p>
          <w:p w14:paraId="720ADB0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71</w:t>
            </w:r>
          </w:p>
        </w:tc>
        <w:tc>
          <w:tcPr>
            <w:tcW w:w="5819" w:type="dxa"/>
          </w:tcPr>
          <w:p w14:paraId="2582A3F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4B53" w:rsidRPr="00284B53" w14:paraId="4291F850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3"/>
        </w:trPr>
        <w:tc>
          <w:tcPr>
            <w:tcW w:w="1217" w:type="dxa"/>
          </w:tcPr>
          <w:p w14:paraId="4594C4AA" w14:textId="1B2E23F1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901" w:type="dxa"/>
          </w:tcPr>
          <w:p w14:paraId="7749927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C84978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5B4F33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390F4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0C43F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40 bp</w:t>
            </w:r>
          </w:p>
          <w:p w14:paraId="6D97B8B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70960C7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3537" w:type="dxa"/>
          </w:tcPr>
          <w:p w14:paraId="43CF533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91, 14:94, 14:97, 14:162, 14:185, 14:221</w:t>
            </w:r>
          </w:p>
          <w:p w14:paraId="03B89CB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7513C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84379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29</w:t>
            </w:r>
          </w:p>
          <w:p w14:paraId="7E54AF0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90, 14:198</w:t>
            </w:r>
          </w:p>
          <w:p w14:paraId="11CCB62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75, 14:103</w:t>
            </w:r>
          </w:p>
        </w:tc>
        <w:tc>
          <w:tcPr>
            <w:tcW w:w="5819" w:type="dxa"/>
          </w:tcPr>
          <w:p w14:paraId="7575D38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04:01-03:04:02, 03:26, 03:33, 03:44, 11:29:01-11:29:02, 11:44, 11:47, 11:49:01-11:50, 11:63:01-11:63:02, 11:85, 11:127, 11:165:01-11:165:02, 11:249, 11:273, 11:278, 11:286, 13:60, 13:84, 13:106, 13:216, 13:229</w:t>
            </w:r>
            <w:r w:rsidRPr="00284B53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Pr="00284B53">
              <w:rPr>
                <w:rFonts w:ascii="Arial" w:hAnsi="Arial" w:cs="Arial"/>
                <w:sz w:val="18"/>
                <w:szCs w:val="18"/>
              </w:rPr>
              <w:t>13:266</w:t>
            </w:r>
          </w:p>
          <w:p w14:paraId="4441EE6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642DD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E3FD9C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84B53" w:rsidRPr="00284B53" w14:paraId="744B5852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299FACFB" w14:textId="54893FC4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901" w:type="dxa"/>
          </w:tcPr>
          <w:p w14:paraId="6DBBE9E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5D084EA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22BD53E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544971F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537" w:type="dxa"/>
          </w:tcPr>
          <w:p w14:paraId="2E2C76F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07, 14:111, 14:137N, 14:152N</w:t>
            </w:r>
          </w:p>
          <w:p w14:paraId="7ADD10F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01, 14:178, 14:205:01</w:t>
            </w:r>
          </w:p>
          <w:p w14:paraId="0DE18E4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82, 14:95, 14:132</w:t>
            </w:r>
          </w:p>
          <w:p w14:paraId="211C280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88N</w:t>
            </w:r>
          </w:p>
        </w:tc>
        <w:tc>
          <w:tcPr>
            <w:tcW w:w="5819" w:type="dxa"/>
          </w:tcPr>
          <w:p w14:paraId="5037DC5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01:17, 03:15:02, 03:97, 03:145</w:t>
            </w:r>
          </w:p>
          <w:p w14:paraId="0A0D135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AB64E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01:17, 03:15:02, 03:145</w:t>
            </w:r>
          </w:p>
        </w:tc>
      </w:tr>
      <w:tr w:rsidR="00284B53" w:rsidRPr="00284B53" w14:paraId="7310A13A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09883089" w14:textId="77777777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901" w:type="dxa"/>
          </w:tcPr>
          <w:p w14:paraId="48BABD3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4813FC7F" w14:textId="59665CF3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CA5EB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3537" w:type="dxa"/>
          </w:tcPr>
          <w:p w14:paraId="00601679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70, 14:83, 14:155</w:t>
            </w:r>
          </w:p>
          <w:p w14:paraId="76F61AE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A732ED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13</w:t>
            </w:r>
          </w:p>
        </w:tc>
        <w:tc>
          <w:tcPr>
            <w:tcW w:w="5819" w:type="dxa"/>
          </w:tcPr>
          <w:p w14:paraId="0FD8D1F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200, 13:328, 15:03:01:01-15:03:05, 15:23, 15:54, 15:57, 15:94, 15:130, 15:137N, 15:142, 15:163N, 15:165, 15:178, 15:185</w:t>
            </w:r>
          </w:p>
          <w:p w14:paraId="0BFC8F4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4:85</w:t>
            </w:r>
          </w:p>
        </w:tc>
      </w:tr>
      <w:tr w:rsidR="00284B53" w:rsidRPr="00284B53" w14:paraId="57468EEA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60062E7F" w14:textId="2B38EF43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901" w:type="dxa"/>
          </w:tcPr>
          <w:p w14:paraId="6832A4D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1839667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D1B8B2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54B59D3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3537" w:type="dxa"/>
          </w:tcPr>
          <w:p w14:paraId="7F28B0E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98</w:t>
            </w:r>
          </w:p>
          <w:p w14:paraId="3A491F9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224DEDA7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45</w:t>
            </w:r>
          </w:p>
          <w:p w14:paraId="22A2D49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127:01 </w:t>
            </w:r>
          </w:p>
        </w:tc>
        <w:tc>
          <w:tcPr>
            <w:tcW w:w="5819" w:type="dxa"/>
          </w:tcPr>
          <w:p w14:paraId="2E6381D9" w14:textId="30601D64" w:rsid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8:67, 11:27:01, 11:84:01, 11:124:01, 11:138, 12:22, 12:88, 13:33:02-13:33:03, 13:61:01, 13:94:02, 13:96:02, 16:46</w:t>
            </w:r>
          </w:p>
          <w:p w14:paraId="72546156" w14:textId="77777777" w:rsidR="007E3179" w:rsidRPr="00284B53" w:rsidRDefault="007E3179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A79372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35</w:t>
            </w:r>
          </w:p>
        </w:tc>
      </w:tr>
      <w:tr w:rsidR="00284B53" w:rsidRPr="00284B53" w14:paraId="44347347" w14:textId="77777777" w:rsidTr="00CF22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48E5917B" w14:textId="6565EF28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 xml:space="preserve">46 </w:t>
            </w:r>
          </w:p>
        </w:tc>
        <w:tc>
          <w:tcPr>
            <w:tcW w:w="1901" w:type="dxa"/>
          </w:tcPr>
          <w:p w14:paraId="2A0AF9C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05 bp </w:t>
            </w:r>
          </w:p>
          <w:p w14:paraId="021DBFF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4A5AD4D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19A492C8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20 bp</w:t>
            </w:r>
          </w:p>
        </w:tc>
        <w:tc>
          <w:tcPr>
            <w:tcW w:w="3537" w:type="dxa"/>
          </w:tcPr>
          <w:p w14:paraId="5F1B080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92N</w:t>
            </w:r>
          </w:p>
          <w:p w14:paraId="2B0FA792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29, 14:158</w:t>
            </w:r>
          </w:p>
          <w:p w14:paraId="129C5A4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88</w:t>
            </w:r>
          </w:p>
          <w:p w14:paraId="133FAE75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 xml:space="preserve">*14:87, 14:89, 14:197N  </w:t>
            </w:r>
          </w:p>
        </w:tc>
        <w:tc>
          <w:tcPr>
            <w:tcW w:w="5819" w:type="dxa"/>
          </w:tcPr>
          <w:p w14:paraId="0D148A7C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811719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53, 13:95</w:t>
            </w:r>
          </w:p>
          <w:p w14:paraId="003E9C33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FAFFCE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57</w:t>
            </w:r>
          </w:p>
        </w:tc>
      </w:tr>
      <w:tr w:rsidR="00284B53" w:rsidRPr="00284B53" w14:paraId="582B429F" w14:textId="77777777" w:rsidTr="00CF2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217" w:type="dxa"/>
          </w:tcPr>
          <w:p w14:paraId="2B37532B" w14:textId="423FABF1" w:rsidR="00284B53" w:rsidRPr="00284B53" w:rsidRDefault="00284B53" w:rsidP="00B3379F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84B53">
              <w:rPr>
                <w:rFonts w:ascii="Arial" w:hAnsi="Arial"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901" w:type="dxa"/>
          </w:tcPr>
          <w:p w14:paraId="047E7370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75 bp</w:t>
            </w:r>
          </w:p>
          <w:p w14:paraId="021F48DD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053AEA1B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3537" w:type="dxa"/>
          </w:tcPr>
          <w:p w14:paraId="1B8841D4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53, 14:184</w:t>
            </w:r>
          </w:p>
          <w:p w14:paraId="55521651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63, 14:197N</w:t>
            </w:r>
          </w:p>
          <w:p w14:paraId="492EF306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14:114</w:t>
            </w:r>
          </w:p>
        </w:tc>
        <w:tc>
          <w:tcPr>
            <w:tcW w:w="5819" w:type="dxa"/>
          </w:tcPr>
          <w:p w14:paraId="292DFF9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B3894A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6A6CD9F" w14:textId="77777777" w:rsidR="00284B53" w:rsidRPr="00284B53" w:rsidRDefault="00284B53" w:rsidP="00B3379F">
            <w:pPr>
              <w:rPr>
                <w:rFonts w:ascii="Arial" w:hAnsi="Arial" w:cs="Arial"/>
                <w:sz w:val="18"/>
                <w:szCs w:val="18"/>
              </w:rPr>
            </w:pPr>
            <w:r w:rsidRPr="00284B53">
              <w:rPr>
                <w:rFonts w:ascii="Arial" w:hAnsi="Arial" w:cs="Arial"/>
                <w:sz w:val="18"/>
                <w:szCs w:val="18"/>
              </w:rPr>
              <w:t>*03:165</w:t>
            </w:r>
          </w:p>
        </w:tc>
      </w:tr>
    </w:tbl>
    <w:p w14:paraId="1AA49820" w14:textId="376CC39D" w:rsidR="00F73E1E" w:rsidRDefault="00F73E1E" w:rsidP="00B7465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113"/>
        <w:rPr>
          <w:rFonts w:cs="Arial"/>
          <w:sz w:val="18"/>
          <w:szCs w:val="18"/>
        </w:rPr>
      </w:pPr>
    </w:p>
    <w:p w14:paraId="541804F9" w14:textId="77777777" w:rsidR="00B74654" w:rsidRDefault="00B74654" w:rsidP="00B7465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113"/>
        <w:rPr>
          <w:rFonts w:cs="Arial"/>
          <w:sz w:val="18"/>
          <w:szCs w:val="18"/>
        </w:rPr>
      </w:pPr>
    </w:p>
    <w:p w14:paraId="137E438F" w14:textId="77777777" w:rsidR="00853796" w:rsidRPr="007B5C92" w:rsidRDefault="00853796" w:rsidP="00853796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7B5C92">
        <w:rPr>
          <w:rFonts w:ascii="Arial" w:hAnsi="Arial" w:cs="Arial"/>
          <w:spacing w:val="-3"/>
          <w:sz w:val="18"/>
          <w:szCs w:val="18"/>
        </w:rPr>
        <w:t xml:space="preserve">The following DRB1*14 alleles </w:t>
      </w:r>
      <w:r w:rsidRPr="007B5C92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6DF291C0" w14:textId="77777777" w:rsidR="00853796" w:rsidRPr="007B5C92" w:rsidRDefault="00853796" w:rsidP="00853796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369"/>
        <w:gridCol w:w="1275"/>
      </w:tblGrid>
      <w:tr w:rsidR="00853796" w:rsidRPr="0034320A" w14:paraId="2297A244" w14:textId="77777777" w:rsidTr="00FA090F">
        <w:trPr>
          <w:trHeight w:val="314"/>
        </w:trPr>
        <w:tc>
          <w:tcPr>
            <w:tcW w:w="3369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0DCE5390" w14:textId="77777777" w:rsidR="00853796" w:rsidRPr="0034320A" w:rsidRDefault="00853796" w:rsidP="00FA09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3F686280" w14:textId="77777777" w:rsidR="00853796" w:rsidRPr="0034320A" w:rsidRDefault="00853796" w:rsidP="00FA09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853796" w:rsidRPr="0034320A" w14:paraId="58600F18" w14:textId="77777777" w:rsidTr="00FA090F">
        <w:trPr>
          <w:trHeight w:val="227"/>
        </w:trPr>
        <w:tc>
          <w:tcPr>
            <w:tcW w:w="3369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2E38D568" w14:textId="77777777" w:rsidR="00853796" w:rsidRPr="0034320A" w:rsidRDefault="00853796" w:rsidP="00FA09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spacing w:val="-3"/>
                <w:sz w:val="18"/>
                <w:szCs w:val="18"/>
                <w:lang w:eastAsia="sv-SE"/>
              </w:rPr>
              <w:t>DRB1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*14:01:02-14:01:04, 14:86</w:t>
            </w:r>
          </w:p>
        </w:tc>
        <w:tc>
          <w:tcPr>
            <w:tcW w:w="1275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555FD44A" w14:textId="77777777" w:rsidR="00853796" w:rsidRPr="0034320A" w:rsidRDefault="00853796" w:rsidP="00FA09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spacing w:val="-3"/>
                <w:sz w:val="18"/>
                <w:szCs w:val="18"/>
                <w:lang w:eastAsia="sv-SE"/>
              </w:rPr>
              <w:t>26</w:t>
            </w:r>
          </w:p>
        </w:tc>
      </w:tr>
      <w:tr w:rsidR="00853796" w:rsidRPr="0034320A" w14:paraId="70A6D2A9" w14:textId="77777777" w:rsidTr="00FA090F">
        <w:trPr>
          <w:trHeight w:val="227"/>
        </w:trPr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830015A" w14:textId="77777777" w:rsidR="00853796" w:rsidRPr="0034320A" w:rsidRDefault="00853796" w:rsidP="00FA09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spacing w:val="-3"/>
                <w:sz w:val="18"/>
                <w:szCs w:val="18"/>
                <w:lang w:eastAsia="sv-SE"/>
              </w:rPr>
              <w:t>DRB1*14:26, 14:11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4B0E0A4" w14:textId="77777777" w:rsidR="00853796" w:rsidRPr="0034320A" w:rsidRDefault="00853796" w:rsidP="00FA09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spacing w:val="-3"/>
                <w:sz w:val="18"/>
                <w:szCs w:val="18"/>
                <w:lang w:eastAsia="sv-SE"/>
              </w:rPr>
              <w:t>24</w:t>
            </w:r>
          </w:p>
        </w:tc>
      </w:tr>
    </w:tbl>
    <w:p w14:paraId="081F1C02" w14:textId="77777777" w:rsidR="00853796" w:rsidRDefault="00853796" w:rsidP="007B5C92">
      <w:pPr>
        <w:pStyle w:val="Sidfot"/>
        <w:tabs>
          <w:tab w:val="clear" w:pos="4153"/>
          <w:tab w:val="clear" w:pos="8306"/>
          <w:tab w:val="left" w:pos="-567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883AC89" w14:textId="19F80741" w:rsidR="007A4689" w:rsidRDefault="00853796" w:rsidP="007B5C92">
      <w:pPr>
        <w:pStyle w:val="Sidfot"/>
        <w:tabs>
          <w:tab w:val="clear" w:pos="4153"/>
          <w:tab w:val="clear" w:pos="8306"/>
          <w:tab w:val="left" w:pos="-567"/>
        </w:tabs>
        <w:ind w:right="113"/>
        <w:jc w:val="both"/>
        <w:rPr>
          <w:rFonts w:ascii="Arial" w:hAnsi="Arial" w:cs="Arial"/>
          <w:spacing w:val="-3"/>
          <w:sz w:val="18"/>
          <w:szCs w:val="18"/>
        </w:rPr>
      </w:pPr>
      <w:r w:rsidRPr="00853796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r w:rsidR="007B5C92" w:rsidRPr="007B5C92">
        <w:rPr>
          <w:rFonts w:ascii="Arial" w:hAnsi="Arial" w:cs="Arial"/>
          <w:spacing w:val="-3"/>
          <w:sz w:val="18"/>
          <w:szCs w:val="18"/>
        </w:rPr>
        <w:t>The DRB1*14 primer set cannot separate the</w:t>
      </w:r>
      <w:r w:rsidR="00102177">
        <w:rPr>
          <w:rFonts w:ascii="Arial" w:hAnsi="Arial" w:cs="Arial"/>
          <w:spacing w:val="-3"/>
          <w:sz w:val="18"/>
          <w:szCs w:val="18"/>
        </w:rPr>
        <w:t xml:space="preserve"> following alleles</w:t>
      </w:r>
      <w:r w:rsidR="007B5C92" w:rsidRPr="007B5C92">
        <w:rPr>
          <w:rFonts w:ascii="Arial" w:hAnsi="Arial" w:cs="Arial"/>
          <w:spacing w:val="-3"/>
          <w:sz w:val="18"/>
          <w:szCs w:val="18"/>
        </w:rPr>
        <w:t xml:space="preserve">. These alleles can be distinguished by the DR low resolution and/or DRB1*03 </w:t>
      </w:r>
      <w:r w:rsidR="00504AD8">
        <w:rPr>
          <w:rFonts w:ascii="Arial" w:hAnsi="Arial" w:cs="Arial"/>
          <w:spacing w:val="-3"/>
          <w:sz w:val="18"/>
          <w:szCs w:val="18"/>
        </w:rPr>
        <w:t>and DR</w:t>
      </w:r>
      <w:r w:rsidR="002D53CA">
        <w:rPr>
          <w:rFonts w:ascii="Arial" w:hAnsi="Arial" w:cs="Arial"/>
          <w:spacing w:val="-3"/>
          <w:sz w:val="18"/>
          <w:szCs w:val="18"/>
        </w:rPr>
        <w:t>B1</w:t>
      </w:r>
      <w:r w:rsidR="00504AD8">
        <w:rPr>
          <w:rFonts w:ascii="Arial" w:hAnsi="Arial" w:cs="Arial"/>
          <w:spacing w:val="-3"/>
          <w:sz w:val="18"/>
          <w:szCs w:val="18"/>
        </w:rPr>
        <w:t xml:space="preserve">*13 </w:t>
      </w:r>
      <w:r w:rsidR="007B5C92" w:rsidRPr="007B5C92">
        <w:rPr>
          <w:rFonts w:ascii="Arial" w:hAnsi="Arial" w:cs="Arial"/>
          <w:spacing w:val="-3"/>
          <w:sz w:val="18"/>
          <w:szCs w:val="18"/>
        </w:rPr>
        <w:t>kits</w:t>
      </w:r>
      <w:r w:rsidR="00102177">
        <w:rPr>
          <w:rFonts w:ascii="Arial" w:hAnsi="Arial" w:cs="Arial"/>
          <w:spacing w:val="-3"/>
          <w:sz w:val="18"/>
          <w:szCs w:val="18"/>
        </w:rPr>
        <w:t>:</w:t>
      </w:r>
    </w:p>
    <w:p w14:paraId="35B5279E" w14:textId="77777777" w:rsidR="00102177" w:rsidRDefault="00102177" w:rsidP="007B5C92">
      <w:pPr>
        <w:pStyle w:val="Sidfot"/>
        <w:tabs>
          <w:tab w:val="clear" w:pos="4153"/>
          <w:tab w:val="clear" w:pos="8306"/>
          <w:tab w:val="left" w:pos="-567"/>
        </w:tabs>
        <w:ind w:right="11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678"/>
      </w:tblGrid>
      <w:tr w:rsidR="00B0709E" w:rsidRPr="0034320A" w14:paraId="52DDF91D" w14:textId="77777777" w:rsidTr="00A5028E">
        <w:trPr>
          <w:trHeight w:val="314"/>
        </w:trPr>
        <w:tc>
          <w:tcPr>
            <w:tcW w:w="467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6EABE0DA" w14:textId="77777777" w:rsidR="00B0709E" w:rsidRPr="0034320A" w:rsidRDefault="00B0709E" w:rsidP="00A5028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B0709E" w:rsidRPr="0034320A" w14:paraId="3895C082" w14:textId="77777777" w:rsidTr="00A5028E">
        <w:trPr>
          <w:trHeight w:val="227"/>
        </w:trPr>
        <w:tc>
          <w:tcPr>
            <w:tcW w:w="467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28AAB95C" w14:textId="77777777" w:rsidR="00B0709E" w:rsidRPr="0034320A" w:rsidRDefault="00B0709E" w:rsidP="00A5028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34320A">
              <w:rPr>
                <w:rFonts w:cs="Arial"/>
                <w:spacing w:val="-3"/>
                <w:sz w:val="18"/>
                <w:szCs w:val="18"/>
                <w:lang w:eastAsia="sv-SE"/>
              </w:rPr>
              <w:t>DRB1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*14:21, DRB1*03:76, DRB1*03:174N, DRB1*13:178</w:t>
            </w:r>
          </w:p>
        </w:tc>
      </w:tr>
    </w:tbl>
    <w:p w14:paraId="1DF7DD7B" w14:textId="01BDA940" w:rsidR="007A4689" w:rsidRDefault="007A4689" w:rsidP="007A4689">
      <w:pPr>
        <w:jc w:val="both"/>
        <w:rPr>
          <w:rFonts w:ascii="Arial" w:hAnsi="Arial"/>
          <w:sz w:val="18"/>
          <w:szCs w:val="18"/>
        </w:rPr>
      </w:pPr>
    </w:p>
    <w:p w14:paraId="6412AF59" w14:textId="2CED3987" w:rsidR="00102177" w:rsidRPr="007C1B6A" w:rsidRDefault="00102177" w:rsidP="007A4689">
      <w:pPr>
        <w:jc w:val="both"/>
        <w:rPr>
          <w:rFonts w:ascii="Arial" w:hAnsi="Arial"/>
          <w:sz w:val="16"/>
          <w:szCs w:val="16"/>
          <w:u w:val="single"/>
        </w:rPr>
      </w:pPr>
      <w:r w:rsidRPr="007C1B6A">
        <w:rPr>
          <w:rFonts w:ascii="Arial" w:hAnsi="Arial"/>
          <w:sz w:val="16"/>
          <w:szCs w:val="16"/>
          <w:u w:val="single"/>
        </w:rPr>
        <w:t>Abbreviations</w:t>
      </w:r>
    </w:p>
    <w:p w14:paraId="48F88B27" w14:textId="1175D2D3" w:rsidR="008C7A46" w:rsidRPr="007C1B6A" w:rsidRDefault="008C7A46" w:rsidP="008C7A46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113"/>
        <w:jc w:val="both"/>
        <w:rPr>
          <w:rFonts w:ascii="Arial" w:hAnsi="Arial"/>
          <w:spacing w:val="-3"/>
          <w:sz w:val="16"/>
          <w:szCs w:val="16"/>
        </w:rPr>
      </w:pPr>
      <w:r w:rsidRPr="007C1B6A">
        <w:rPr>
          <w:rFonts w:ascii="Arial" w:hAnsi="Arial"/>
          <w:spacing w:val="-3"/>
          <w:sz w:val="16"/>
          <w:szCs w:val="16"/>
        </w:rPr>
        <w:t>w</w:t>
      </w:r>
      <w:r w:rsidR="00102177" w:rsidRPr="007C1B6A">
        <w:rPr>
          <w:rFonts w:ascii="Arial" w:hAnsi="Arial"/>
          <w:spacing w:val="-3"/>
          <w:sz w:val="16"/>
          <w:szCs w:val="16"/>
        </w:rPr>
        <w:t>:</w:t>
      </w:r>
      <w:r w:rsidRPr="007C1B6A">
        <w:rPr>
          <w:rFonts w:ascii="Arial" w:hAnsi="Arial"/>
          <w:spacing w:val="-3"/>
          <w:sz w:val="16"/>
          <w:szCs w:val="16"/>
        </w:rPr>
        <w:t xml:space="preserve"> might be weakly amplified.</w:t>
      </w:r>
    </w:p>
    <w:p w14:paraId="01FF3E59" w14:textId="7FD17DF5" w:rsidR="008C7A46" w:rsidRPr="007C1B6A" w:rsidRDefault="008C7A46" w:rsidP="008C7A46">
      <w:pPr>
        <w:tabs>
          <w:tab w:val="left" w:pos="-1440"/>
          <w:tab w:val="left" w:pos="-720"/>
          <w:tab w:val="left" w:pos="0"/>
          <w:tab w:val="center" w:pos="2304"/>
          <w:tab w:val="center" w:pos="3456"/>
          <w:tab w:val="center" w:pos="4608"/>
          <w:tab w:val="center" w:pos="5760"/>
          <w:tab w:val="center" w:pos="6912"/>
          <w:tab w:val="center" w:pos="7938"/>
          <w:tab w:val="center" w:pos="9072"/>
          <w:tab w:val="center" w:pos="10224"/>
          <w:tab w:val="center" w:pos="11376"/>
          <w:tab w:val="center" w:pos="12528"/>
          <w:tab w:val="center" w:pos="13680"/>
        </w:tabs>
        <w:ind w:right="113"/>
        <w:jc w:val="both"/>
        <w:rPr>
          <w:rFonts w:ascii="Arial" w:hAnsi="Arial" w:cs="Arial"/>
          <w:spacing w:val="-3"/>
          <w:sz w:val="16"/>
          <w:szCs w:val="16"/>
        </w:rPr>
      </w:pPr>
      <w:proofErr w:type="gramStart"/>
      <w:r w:rsidRPr="007C1B6A">
        <w:rPr>
          <w:rFonts w:ascii="Arial" w:hAnsi="Arial" w:cs="Arial"/>
          <w:spacing w:val="-1"/>
          <w:sz w:val="16"/>
          <w:szCs w:val="16"/>
        </w:rPr>
        <w:t>?</w:t>
      </w:r>
      <w:r w:rsidR="00102177" w:rsidRPr="007C1B6A">
        <w:rPr>
          <w:rFonts w:ascii="Arial" w:hAnsi="Arial" w:cs="Arial"/>
          <w:spacing w:val="-1"/>
          <w:sz w:val="16"/>
          <w:szCs w:val="16"/>
        </w:rPr>
        <w:t>:</w:t>
      </w:r>
      <w:proofErr w:type="gramEnd"/>
      <w:r w:rsidRPr="007C1B6A">
        <w:rPr>
          <w:rFonts w:ascii="Arial" w:hAnsi="Arial" w:cs="Arial"/>
          <w:spacing w:val="-1"/>
          <w:sz w:val="16"/>
          <w:szCs w:val="16"/>
        </w:rPr>
        <w:t xml:space="preserve"> nucleotide sequence information not available for the primer matching sequence.</w:t>
      </w:r>
    </w:p>
    <w:p w14:paraId="38079461" w14:textId="77777777" w:rsidR="00302576" w:rsidRPr="00E84D6E" w:rsidRDefault="00302576" w:rsidP="007B5C92">
      <w:pPr>
        <w:pStyle w:val="Sidfot"/>
        <w:tabs>
          <w:tab w:val="clear" w:pos="4153"/>
          <w:tab w:val="clear" w:pos="8306"/>
          <w:tab w:val="left" w:pos="-567"/>
        </w:tabs>
        <w:ind w:right="-962"/>
        <w:rPr>
          <w:rFonts w:ascii="Arial" w:hAnsi="Arial" w:cs="Arial"/>
          <w:sz w:val="18"/>
          <w:szCs w:val="18"/>
          <w:lang w:val="en-US"/>
        </w:rPr>
      </w:pPr>
    </w:p>
    <w:sectPr w:rsidR="00302576" w:rsidRPr="00E84D6E" w:rsidSect="00077DBB">
      <w:pgSz w:w="16840" w:h="11907" w:orient="landscape" w:code="9"/>
      <w:pgMar w:top="567" w:right="1701" w:bottom="1134" w:left="1701" w:header="584" w:footer="39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2F704" w14:textId="77777777" w:rsidR="00982B96" w:rsidRDefault="00982B96">
      <w:r>
        <w:separator/>
      </w:r>
    </w:p>
  </w:endnote>
  <w:endnote w:type="continuationSeparator" w:id="0">
    <w:p w14:paraId="5690D078" w14:textId="77777777" w:rsidR="00982B96" w:rsidRDefault="00982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B9CAA" w14:textId="77777777" w:rsidR="00DC2A46" w:rsidRDefault="00DC2A46" w:rsidP="00DC2A46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BF611A7" w14:textId="77777777" w:rsidR="00DC2A46" w:rsidRPr="00834CB9" w:rsidRDefault="00DC2A46" w:rsidP="00DC2A46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A102317" w14:textId="098F4D90" w:rsidR="00DC2A46" w:rsidRPr="00393C78" w:rsidRDefault="00DC2A46" w:rsidP="00DC2A46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A4247C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4693194" w14:textId="57762607" w:rsidR="00835452" w:rsidRPr="00DC2A46" w:rsidRDefault="00DC2A46" w:rsidP="00DC2A46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A4247C">
      <w:rPr>
        <w:rFonts w:ascii="Arial" w:hAnsi="Arial" w:cs="Arial"/>
        <w:sz w:val="16"/>
        <w:szCs w:val="16"/>
      </w:rPr>
      <w:t>January</w:t>
    </w:r>
    <w:r>
      <w:rPr>
        <w:rFonts w:ascii="Arial" w:hAnsi="Arial" w:cs="Arial"/>
        <w:sz w:val="16"/>
        <w:szCs w:val="16"/>
      </w:rPr>
      <w:t xml:space="preserve"> 202</w:t>
    </w:r>
    <w:r w:rsidR="00A4247C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B4664" w14:textId="77777777" w:rsidR="00982B96" w:rsidRDefault="00982B96">
      <w:r>
        <w:separator/>
      </w:r>
    </w:p>
  </w:footnote>
  <w:footnote w:type="continuationSeparator" w:id="0">
    <w:p w14:paraId="6527D832" w14:textId="77777777" w:rsidR="00982B96" w:rsidRDefault="00982B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1360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3419690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D2065" w14:textId="77777777" w:rsidR="00DC2A46" w:rsidRDefault="00DC2A46" w:rsidP="00DC2A46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22B094F7" w14:textId="77777777" w:rsidR="00DC2A46" w:rsidRDefault="00DC2A46" w:rsidP="00DC2A46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B4F8C23" w14:textId="5ED36CEF" w:rsidR="00DC2A46" w:rsidRPr="00F94550" w:rsidRDefault="00DC2A46" w:rsidP="00A4247C">
    <w:pPr>
      <w:pStyle w:val="Sidhuvud"/>
      <w:tabs>
        <w:tab w:val="clear" w:pos="9072"/>
        <w:tab w:val="center" w:pos="4253"/>
        <w:tab w:val="left" w:pos="5670"/>
        <w:tab w:val="left" w:pos="6379"/>
        <w:tab w:val="right" w:pos="9923"/>
      </w:tabs>
      <w:ind w:left="-142" w:right="-709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7909D975" wp14:editId="09E8595D">
          <wp:simplePos x="0" y="0"/>
          <wp:positionH relativeFrom="column">
            <wp:posOffset>-290885</wp:posOffset>
          </wp:positionH>
          <wp:positionV relativeFrom="paragraph">
            <wp:posOffset>10464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DRB1*14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="00A4247C">
      <w:rPr>
        <w:rFonts w:ascii="Arial" w:hAnsi="Arial"/>
        <w:b/>
        <w:sz w:val="20"/>
        <w:szCs w:val="20"/>
      </w:rPr>
      <w:t xml:space="preserve">  </w:t>
    </w:r>
    <w:r w:rsidRPr="00F94550">
      <w:rPr>
        <w:rFonts w:ascii="Arial" w:hAnsi="Arial"/>
        <w:sz w:val="20"/>
        <w:szCs w:val="20"/>
      </w:rPr>
      <w:t xml:space="preserve">Visit </w:t>
    </w:r>
    <w:r w:rsidR="00A4247C">
      <w:rPr>
        <w:rStyle w:val="Hyperlnk"/>
        <w:rFonts w:ascii="Arial" w:hAnsi="Arial" w:cs="Arial"/>
        <w:sz w:val="20"/>
        <w:szCs w:val="20"/>
      </w:rPr>
      <w:t>www</w:t>
    </w:r>
    <w:r w:rsidRPr="00F94550">
      <w:rPr>
        <w:rStyle w:val="Hyperlnk"/>
        <w:rFonts w:ascii="Arial" w:hAnsi="Arial" w:cs="Arial"/>
        <w:sz w:val="20"/>
        <w:szCs w:val="20"/>
      </w:rPr>
      <w:t>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65C014B2" w14:textId="27996FB8" w:rsidR="00DC2A46" w:rsidRDefault="00DC2A46" w:rsidP="00DC2A46">
    <w:pPr>
      <w:pStyle w:val="Sidhuvud"/>
      <w:tabs>
        <w:tab w:val="center" w:pos="4253"/>
        <w:tab w:val="right" w:pos="7230"/>
      </w:tabs>
      <w:ind w:left="-142" w:right="-426" w:firstLine="142"/>
      <w:rPr>
        <w:rFonts w:ascii="Arial" w:hAnsi="Arial"/>
        <w:sz w:val="20"/>
        <w:szCs w:val="20"/>
      </w:rPr>
    </w:pPr>
    <w:r w:rsidRPr="00F94550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          </w:t>
    </w:r>
    <w:r>
      <w:rPr>
        <w:rFonts w:ascii="Arial" w:hAnsi="Arial"/>
        <w:b/>
        <w:bCs/>
        <w:sz w:val="20"/>
        <w:szCs w:val="20"/>
      </w:rPr>
      <w:t>101.1</w:t>
    </w:r>
    <w:r w:rsidR="00596B0E">
      <w:rPr>
        <w:rFonts w:ascii="Arial" w:hAnsi="Arial"/>
        <w:b/>
        <w:bCs/>
        <w:sz w:val="20"/>
        <w:szCs w:val="20"/>
      </w:rPr>
      <w:t>1</w:t>
    </w:r>
    <w:r>
      <w:rPr>
        <w:rFonts w:ascii="Arial" w:hAnsi="Arial"/>
        <w:b/>
        <w:bCs/>
        <w:sz w:val="20"/>
        <w:szCs w:val="20"/>
      </w:rPr>
      <w:t>7-12/</w:t>
    </w:r>
    <w:r w:rsidR="00CF5574">
      <w:rPr>
        <w:rFonts w:ascii="Arial" w:hAnsi="Arial"/>
        <w:b/>
        <w:bCs/>
        <w:sz w:val="20"/>
        <w:szCs w:val="20"/>
      </w:rPr>
      <w:t>03-12u/03u</w:t>
    </w:r>
    <w:r>
      <w:rPr>
        <w:rFonts w:ascii="Arial" w:hAnsi="Arial"/>
        <w:sz w:val="20"/>
        <w:szCs w:val="20"/>
      </w:rPr>
      <w:tab/>
      <w:t xml:space="preserve">                            </w:t>
    </w:r>
    <w:proofErr w:type="gramStart"/>
    <w:r>
      <w:rPr>
        <w:rFonts w:ascii="Arial" w:hAnsi="Arial"/>
        <w:sz w:val="20"/>
        <w:szCs w:val="20"/>
      </w:rPr>
      <w:t xml:space="preserve">   “</w:t>
    </w:r>
    <w:proofErr w:type="gramEnd"/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</w:t>
    </w:r>
  </w:p>
  <w:p w14:paraId="7F43E3B6" w14:textId="64A4408B" w:rsidR="00835452" w:rsidRPr="00BD65D2" w:rsidRDefault="00DC2A46" w:rsidP="00DC2A46">
    <w:pPr>
      <w:pStyle w:val="Sidhuvud"/>
      <w:tabs>
        <w:tab w:val="clear" w:pos="4536"/>
        <w:tab w:val="clear" w:pos="9072"/>
        <w:tab w:val="center" w:pos="4678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/>
        <w:sz w:val="20"/>
        <w:szCs w:val="20"/>
      </w:rPr>
      <w:tab/>
    </w:r>
    <w:r w:rsidR="00A4247C">
      <w:rPr>
        <w:rFonts w:ascii="Arial" w:hAnsi="Arial"/>
        <w:b/>
        <w:bCs/>
        <w:sz w:val="20"/>
        <w:szCs w:val="20"/>
      </w:rPr>
      <w:t>4R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B026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CA89837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D93557C"/>
    <w:multiLevelType w:val="hybridMultilevel"/>
    <w:tmpl w:val="77D0FAC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rG0MLY0NzQxNjRR0lEKTi0uzszPAykwrAUA8Z3w7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2AB9"/>
    <w:rsid w:val="000343B1"/>
    <w:rsid w:val="0003770A"/>
    <w:rsid w:val="0005415B"/>
    <w:rsid w:val="000564D1"/>
    <w:rsid w:val="00060484"/>
    <w:rsid w:val="000616CA"/>
    <w:rsid w:val="00072421"/>
    <w:rsid w:val="00072FF0"/>
    <w:rsid w:val="00073075"/>
    <w:rsid w:val="00073EB6"/>
    <w:rsid w:val="00076077"/>
    <w:rsid w:val="000769B9"/>
    <w:rsid w:val="00076D91"/>
    <w:rsid w:val="00077DBB"/>
    <w:rsid w:val="00083AB0"/>
    <w:rsid w:val="00085E00"/>
    <w:rsid w:val="00086F62"/>
    <w:rsid w:val="00087FCB"/>
    <w:rsid w:val="0009477F"/>
    <w:rsid w:val="0009679C"/>
    <w:rsid w:val="000A089F"/>
    <w:rsid w:val="000A198D"/>
    <w:rsid w:val="000B50E6"/>
    <w:rsid w:val="000B7F6B"/>
    <w:rsid w:val="000C5F24"/>
    <w:rsid w:val="000C7605"/>
    <w:rsid w:val="000D590A"/>
    <w:rsid w:val="000E19DF"/>
    <w:rsid w:val="000E2B25"/>
    <w:rsid w:val="000F1A4F"/>
    <w:rsid w:val="000F3C01"/>
    <w:rsid w:val="000F6F6F"/>
    <w:rsid w:val="001010A3"/>
    <w:rsid w:val="00102177"/>
    <w:rsid w:val="00111884"/>
    <w:rsid w:val="00111FA5"/>
    <w:rsid w:val="00113DEF"/>
    <w:rsid w:val="00117AC2"/>
    <w:rsid w:val="00122E04"/>
    <w:rsid w:val="00125072"/>
    <w:rsid w:val="001269C6"/>
    <w:rsid w:val="001307B5"/>
    <w:rsid w:val="00133018"/>
    <w:rsid w:val="00133708"/>
    <w:rsid w:val="0014410F"/>
    <w:rsid w:val="00153748"/>
    <w:rsid w:val="001568F3"/>
    <w:rsid w:val="001579AA"/>
    <w:rsid w:val="00162A62"/>
    <w:rsid w:val="00172075"/>
    <w:rsid w:val="0017279B"/>
    <w:rsid w:val="00181075"/>
    <w:rsid w:val="0019307E"/>
    <w:rsid w:val="00197BB8"/>
    <w:rsid w:val="001A0EBB"/>
    <w:rsid w:val="001A2D4D"/>
    <w:rsid w:val="001A54D0"/>
    <w:rsid w:val="001B0A47"/>
    <w:rsid w:val="001B140D"/>
    <w:rsid w:val="001C0083"/>
    <w:rsid w:val="001C41DC"/>
    <w:rsid w:val="001D2FA4"/>
    <w:rsid w:val="001F1BFE"/>
    <w:rsid w:val="001F3F6C"/>
    <w:rsid w:val="001F6847"/>
    <w:rsid w:val="002069CB"/>
    <w:rsid w:val="002144EA"/>
    <w:rsid w:val="00214D0C"/>
    <w:rsid w:val="00221705"/>
    <w:rsid w:val="002252F4"/>
    <w:rsid w:val="002258C5"/>
    <w:rsid w:val="0023036E"/>
    <w:rsid w:val="00236AD7"/>
    <w:rsid w:val="002458AE"/>
    <w:rsid w:val="00246F8B"/>
    <w:rsid w:val="00251C5E"/>
    <w:rsid w:val="00251D3D"/>
    <w:rsid w:val="00253280"/>
    <w:rsid w:val="00253E9E"/>
    <w:rsid w:val="00255414"/>
    <w:rsid w:val="002564FF"/>
    <w:rsid w:val="0026018A"/>
    <w:rsid w:val="00260338"/>
    <w:rsid w:val="00262496"/>
    <w:rsid w:val="002670E6"/>
    <w:rsid w:val="002673DF"/>
    <w:rsid w:val="00272610"/>
    <w:rsid w:val="002759F2"/>
    <w:rsid w:val="00277149"/>
    <w:rsid w:val="00277ECC"/>
    <w:rsid w:val="00280F08"/>
    <w:rsid w:val="00284B53"/>
    <w:rsid w:val="00285C20"/>
    <w:rsid w:val="00292913"/>
    <w:rsid w:val="00292BC5"/>
    <w:rsid w:val="00293C5C"/>
    <w:rsid w:val="002B5552"/>
    <w:rsid w:val="002C0CD2"/>
    <w:rsid w:val="002C23CF"/>
    <w:rsid w:val="002C2939"/>
    <w:rsid w:val="002C79E8"/>
    <w:rsid w:val="002D0660"/>
    <w:rsid w:val="002D0A1E"/>
    <w:rsid w:val="002D53CA"/>
    <w:rsid w:val="002D707A"/>
    <w:rsid w:val="002D73C8"/>
    <w:rsid w:val="002E3BFC"/>
    <w:rsid w:val="002E4D12"/>
    <w:rsid w:val="002F3F1E"/>
    <w:rsid w:val="00302576"/>
    <w:rsid w:val="00310290"/>
    <w:rsid w:val="00310580"/>
    <w:rsid w:val="003163C0"/>
    <w:rsid w:val="003201D4"/>
    <w:rsid w:val="00320C08"/>
    <w:rsid w:val="00330410"/>
    <w:rsid w:val="00331CF6"/>
    <w:rsid w:val="003367B4"/>
    <w:rsid w:val="00337E3A"/>
    <w:rsid w:val="0034320A"/>
    <w:rsid w:val="00347408"/>
    <w:rsid w:val="0035330E"/>
    <w:rsid w:val="00354386"/>
    <w:rsid w:val="003620FD"/>
    <w:rsid w:val="00365D52"/>
    <w:rsid w:val="00367914"/>
    <w:rsid w:val="00367997"/>
    <w:rsid w:val="00373E47"/>
    <w:rsid w:val="00375239"/>
    <w:rsid w:val="00376026"/>
    <w:rsid w:val="0038282D"/>
    <w:rsid w:val="00382BE4"/>
    <w:rsid w:val="0038376A"/>
    <w:rsid w:val="003A0DC8"/>
    <w:rsid w:val="003A203F"/>
    <w:rsid w:val="003B6C5B"/>
    <w:rsid w:val="003C2DDF"/>
    <w:rsid w:val="003C60D3"/>
    <w:rsid w:val="003D0837"/>
    <w:rsid w:val="003D0DEE"/>
    <w:rsid w:val="003D2532"/>
    <w:rsid w:val="003D6E23"/>
    <w:rsid w:val="003E02D5"/>
    <w:rsid w:val="003E0649"/>
    <w:rsid w:val="003E274F"/>
    <w:rsid w:val="003F2D05"/>
    <w:rsid w:val="00402C50"/>
    <w:rsid w:val="00402CC2"/>
    <w:rsid w:val="00405469"/>
    <w:rsid w:val="00425DF6"/>
    <w:rsid w:val="00426814"/>
    <w:rsid w:val="00440FFA"/>
    <w:rsid w:val="00447937"/>
    <w:rsid w:val="00450478"/>
    <w:rsid w:val="00451ADE"/>
    <w:rsid w:val="00453019"/>
    <w:rsid w:val="00453D32"/>
    <w:rsid w:val="004637DE"/>
    <w:rsid w:val="00471F00"/>
    <w:rsid w:val="00473FE0"/>
    <w:rsid w:val="00481119"/>
    <w:rsid w:val="00486CFF"/>
    <w:rsid w:val="00493D14"/>
    <w:rsid w:val="00497D36"/>
    <w:rsid w:val="004A3E88"/>
    <w:rsid w:val="004B28F2"/>
    <w:rsid w:val="004C72AD"/>
    <w:rsid w:val="004D46E1"/>
    <w:rsid w:val="004E0D6C"/>
    <w:rsid w:val="004E1E7A"/>
    <w:rsid w:val="004F3A3A"/>
    <w:rsid w:val="004F5DC6"/>
    <w:rsid w:val="00503481"/>
    <w:rsid w:val="00504AD8"/>
    <w:rsid w:val="005063F4"/>
    <w:rsid w:val="0050724C"/>
    <w:rsid w:val="005104EB"/>
    <w:rsid w:val="00511D00"/>
    <w:rsid w:val="00512069"/>
    <w:rsid w:val="00512CCF"/>
    <w:rsid w:val="00512F9A"/>
    <w:rsid w:val="005165FE"/>
    <w:rsid w:val="00524BD1"/>
    <w:rsid w:val="00525CD5"/>
    <w:rsid w:val="005320DE"/>
    <w:rsid w:val="00532C20"/>
    <w:rsid w:val="0054167B"/>
    <w:rsid w:val="0055075C"/>
    <w:rsid w:val="0055298E"/>
    <w:rsid w:val="00553F26"/>
    <w:rsid w:val="0055676E"/>
    <w:rsid w:val="00557B37"/>
    <w:rsid w:val="00561EFF"/>
    <w:rsid w:val="005658AC"/>
    <w:rsid w:val="00571E25"/>
    <w:rsid w:val="00572E5F"/>
    <w:rsid w:val="00574932"/>
    <w:rsid w:val="0058693D"/>
    <w:rsid w:val="0059269D"/>
    <w:rsid w:val="00596B0E"/>
    <w:rsid w:val="005A0501"/>
    <w:rsid w:val="005A0C17"/>
    <w:rsid w:val="005A3903"/>
    <w:rsid w:val="005B1B96"/>
    <w:rsid w:val="005B21B2"/>
    <w:rsid w:val="005C3203"/>
    <w:rsid w:val="005C5859"/>
    <w:rsid w:val="005C6D9C"/>
    <w:rsid w:val="005C7EB4"/>
    <w:rsid w:val="005D1A1B"/>
    <w:rsid w:val="005D4196"/>
    <w:rsid w:val="005D7A19"/>
    <w:rsid w:val="005E0126"/>
    <w:rsid w:val="005E5E01"/>
    <w:rsid w:val="005F150D"/>
    <w:rsid w:val="005F2147"/>
    <w:rsid w:val="005F332C"/>
    <w:rsid w:val="005F5616"/>
    <w:rsid w:val="00607B65"/>
    <w:rsid w:val="006132E4"/>
    <w:rsid w:val="00613627"/>
    <w:rsid w:val="006223A5"/>
    <w:rsid w:val="006363C8"/>
    <w:rsid w:val="006479D6"/>
    <w:rsid w:val="0065778A"/>
    <w:rsid w:val="00661AE0"/>
    <w:rsid w:val="00661D3B"/>
    <w:rsid w:val="00662C96"/>
    <w:rsid w:val="006661C0"/>
    <w:rsid w:val="00667291"/>
    <w:rsid w:val="0068440A"/>
    <w:rsid w:val="00686988"/>
    <w:rsid w:val="00692F6C"/>
    <w:rsid w:val="006A0C67"/>
    <w:rsid w:val="006A2F3F"/>
    <w:rsid w:val="006B0D0E"/>
    <w:rsid w:val="006B231A"/>
    <w:rsid w:val="006B3E1A"/>
    <w:rsid w:val="006B6103"/>
    <w:rsid w:val="006B6A81"/>
    <w:rsid w:val="006B6E3F"/>
    <w:rsid w:val="006C1699"/>
    <w:rsid w:val="006C4083"/>
    <w:rsid w:val="006C5A92"/>
    <w:rsid w:val="006C751F"/>
    <w:rsid w:val="006D4350"/>
    <w:rsid w:val="006D6F17"/>
    <w:rsid w:val="006E3168"/>
    <w:rsid w:val="006E33AB"/>
    <w:rsid w:val="006E7A32"/>
    <w:rsid w:val="006F139A"/>
    <w:rsid w:val="006F3D45"/>
    <w:rsid w:val="006F4729"/>
    <w:rsid w:val="00700747"/>
    <w:rsid w:val="00703B29"/>
    <w:rsid w:val="00705C65"/>
    <w:rsid w:val="007327EC"/>
    <w:rsid w:val="00734CF1"/>
    <w:rsid w:val="00735572"/>
    <w:rsid w:val="0074044C"/>
    <w:rsid w:val="00744CE7"/>
    <w:rsid w:val="0075152E"/>
    <w:rsid w:val="00752213"/>
    <w:rsid w:val="0075310A"/>
    <w:rsid w:val="0075468C"/>
    <w:rsid w:val="007610B4"/>
    <w:rsid w:val="007713C6"/>
    <w:rsid w:val="00772326"/>
    <w:rsid w:val="00785012"/>
    <w:rsid w:val="0079135B"/>
    <w:rsid w:val="00793EFD"/>
    <w:rsid w:val="00796E2D"/>
    <w:rsid w:val="007A1CE6"/>
    <w:rsid w:val="007A4689"/>
    <w:rsid w:val="007B2709"/>
    <w:rsid w:val="007B5C92"/>
    <w:rsid w:val="007B6D9D"/>
    <w:rsid w:val="007C0077"/>
    <w:rsid w:val="007C1B6A"/>
    <w:rsid w:val="007C5FD3"/>
    <w:rsid w:val="007D3A51"/>
    <w:rsid w:val="007E3179"/>
    <w:rsid w:val="007E365B"/>
    <w:rsid w:val="007E4A94"/>
    <w:rsid w:val="007E5808"/>
    <w:rsid w:val="007E7A46"/>
    <w:rsid w:val="007F03B4"/>
    <w:rsid w:val="007F4BC3"/>
    <w:rsid w:val="00800303"/>
    <w:rsid w:val="008111DA"/>
    <w:rsid w:val="00811EBA"/>
    <w:rsid w:val="0081448E"/>
    <w:rsid w:val="00814ED3"/>
    <w:rsid w:val="00825525"/>
    <w:rsid w:val="00835452"/>
    <w:rsid w:val="00853796"/>
    <w:rsid w:val="008559B7"/>
    <w:rsid w:val="008650CB"/>
    <w:rsid w:val="0088058D"/>
    <w:rsid w:val="00881DBC"/>
    <w:rsid w:val="008872EB"/>
    <w:rsid w:val="00891CFF"/>
    <w:rsid w:val="0089693B"/>
    <w:rsid w:val="00897556"/>
    <w:rsid w:val="008A3891"/>
    <w:rsid w:val="008B674C"/>
    <w:rsid w:val="008C3A0F"/>
    <w:rsid w:val="008C3D97"/>
    <w:rsid w:val="008C57A3"/>
    <w:rsid w:val="008C7A46"/>
    <w:rsid w:val="008D3B82"/>
    <w:rsid w:val="008D4624"/>
    <w:rsid w:val="008E0B1D"/>
    <w:rsid w:val="008E4D5D"/>
    <w:rsid w:val="008E6C11"/>
    <w:rsid w:val="008F055B"/>
    <w:rsid w:val="008F068B"/>
    <w:rsid w:val="008F7AD3"/>
    <w:rsid w:val="0091530B"/>
    <w:rsid w:val="00915467"/>
    <w:rsid w:val="00920DB9"/>
    <w:rsid w:val="00933390"/>
    <w:rsid w:val="009367AE"/>
    <w:rsid w:val="00940097"/>
    <w:rsid w:val="009456AE"/>
    <w:rsid w:val="0094583E"/>
    <w:rsid w:val="00964437"/>
    <w:rsid w:val="00965212"/>
    <w:rsid w:val="00965933"/>
    <w:rsid w:val="00971D2A"/>
    <w:rsid w:val="00976F46"/>
    <w:rsid w:val="00980262"/>
    <w:rsid w:val="009817BC"/>
    <w:rsid w:val="00982B96"/>
    <w:rsid w:val="00986CCA"/>
    <w:rsid w:val="00993D44"/>
    <w:rsid w:val="00994958"/>
    <w:rsid w:val="009A0A0B"/>
    <w:rsid w:val="009A0BDC"/>
    <w:rsid w:val="009A2C96"/>
    <w:rsid w:val="009A4836"/>
    <w:rsid w:val="009A5AD0"/>
    <w:rsid w:val="009A6703"/>
    <w:rsid w:val="009A7BDB"/>
    <w:rsid w:val="009C2C40"/>
    <w:rsid w:val="009C6F2F"/>
    <w:rsid w:val="009D2ED4"/>
    <w:rsid w:val="009D4EF2"/>
    <w:rsid w:val="009E1C42"/>
    <w:rsid w:val="009E4AB1"/>
    <w:rsid w:val="009E6698"/>
    <w:rsid w:val="009F00DE"/>
    <w:rsid w:val="009F0B3A"/>
    <w:rsid w:val="009F27B6"/>
    <w:rsid w:val="00A00FC4"/>
    <w:rsid w:val="00A046AF"/>
    <w:rsid w:val="00A05F84"/>
    <w:rsid w:val="00A06E76"/>
    <w:rsid w:val="00A07349"/>
    <w:rsid w:val="00A214BE"/>
    <w:rsid w:val="00A22124"/>
    <w:rsid w:val="00A25F6F"/>
    <w:rsid w:val="00A27C52"/>
    <w:rsid w:val="00A4247C"/>
    <w:rsid w:val="00A4288E"/>
    <w:rsid w:val="00A4343D"/>
    <w:rsid w:val="00A44459"/>
    <w:rsid w:val="00A46239"/>
    <w:rsid w:val="00A50614"/>
    <w:rsid w:val="00A620C5"/>
    <w:rsid w:val="00A715E1"/>
    <w:rsid w:val="00A7677C"/>
    <w:rsid w:val="00A77A54"/>
    <w:rsid w:val="00A812C9"/>
    <w:rsid w:val="00A8335C"/>
    <w:rsid w:val="00A84696"/>
    <w:rsid w:val="00A905BF"/>
    <w:rsid w:val="00A916D7"/>
    <w:rsid w:val="00A928EE"/>
    <w:rsid w:val="00A93EF0"/>
    <w:rsid w:val="00AA01BA"/>
    <w:rsid w:val="00AA240A"/>
    <w:rsid w:val="00AB2381"/>
    <w:rsid w:val="00AB5CFB"/>
    <w:rsid w:val="00AD05EC"/>
    <w:rsid w:val="00AD1AE6"/>
    <w:rsid w:val="00AD33C2"/>
    <w:rsid w:val="00AD51C7"/>
    <w:rsid w:val="00AE11DC"/>
    <w:rsid w:val="00AF0CB9"/>
    <w:rsid w:val="00AF0FF6"/>
    <w:rsid w:val="00AF1C2B"/>
    <w:rsid w:val="00AF7527"/>
    <w:rsid w:val="00B01989"/>
    <w:rsid w:val="00B01C46"/>
    <w:rsid w:val="00B050F0"/>
    <w:rsid w:val="00B065C6"/>
    <w:rsid w:val="00B0709E"/>
    <w:rsid w:val="00B075AE"/>
    <w:rsid w:val="00B07873"/>
    <w:rsid w:val="00B11130"/>
    <w:rsid w:val="00B2771C"/>
    <w:rsid w:val="00B306EB"/>
    <w:rsid w:val="00B32CFC"/>
    <w:rsid w:val="00B40077"/>
    <w:rsid w:val="00B42E81"/>
    <w:rsid w:val="00B45264"/>
    <w:rsid w:val="00B52EEB"/>
    <w:rsid w:val="00B56FEA"/>
    <w:rsid w:val="00B57E1C"/>
    <w:rsid w:val="00B71C5D"/>
    <w:rsid w:val="00B74654"/>
    <w:rsid w:val="00B82B42"/>
    <w:rsid w:val="00B8428B"/>
    <w:rsid w:val="00B87000"/>
    <w:rsid w:val="00B91F6C"/>
    <w:rsid w:val="00B94A46"/>
    <w:rsid w:val="00BA0EA1"/>
    <w:rsid w:val="00BA2F21"/>
    <w:rsid w:val="00BA338A"/>
    <w:rsid w:val="00BA3B02"/>
    <w:rsid w:val="00BB6181"/>
    <w:rsid w:val="00BB6999"/>
    <w:rsid w:val="00BC41B2"/>
    <w:rsid w:val="00BC7505"/>
    <w:rsid w:val="00BD04A7"/>
    <w:rsid w:val="00BD5505"/>
    <w:rsid w:val="00BD65D2"/>
    <w:rsid w:val="00BE61F6"/>
    <w:rsid w:val="00BF08A1"/>
    <w:rsid w:val="00C00C6A"/>
    <w:rsid w:val="00C06FC8"/>
    <w:rsid w:val="00C1143A"/>
    <w:rsid w:val="00C12E98"/>
    <w:rsid w:val="00C17711"/>
    <w:rsid w:val="00C20306"/>
    <w:rsid w:val="00C42001"/>
    <w:rsid w:val="00C4480F"/>
    <w:rsid w:val="00C46768"/>
    <w:rsid w:val="00C5100D"/>
    <w:rsid w:val="00C553E0"/>
    <w:rsid w:val="00C61467"/>
    <w:rsid w:val="00C64B25"/>
    <w:rsid w:val="00C66DF6"/>
    <w:rsid w:val="00C67C8F"/>
    <w:rsid w:val="00C7247F"/>
    <w:rsid w:val="00C76A11"/>
    <w:rsid w:val="00C808C5"/>
    <w:rsid w:val="00C82D25"/>
    <w:rsid w:val="00C849F4"/>
    <w:rsid w:val="00C87742"/>
    <w:rsid w:val="00C90D9A"/>
    <w:rsid w:val="00C92C07"/>
    <w:rsid w:val="00C94FB7"/>
    <w:rsid w:val="00C95E8D"/>
    <w:rsid w:val="00C96752"/>
    <w:rsid w:val="00CB37C0"/>
    <w:rsid w:val="00CB62AD"/>
    <w:rsid w:val="00CB7E86"/>
    <w:rsid w:val="00CC1A52"/>
    <w:rsid w:val="00CD08AB"/>
    <w:rsid w:val="00CD0DD9"/>
    <w:rsid w:val="00CD5F2A"/>
    <w:rsid w:val="00CD7A67"/>
    <w:rsid w:val="00CE0D67"/>
    <w:rsid w:val="00CE3432"/>
    <w:rsid w:val="00CF22D2"/>
    <w:rsid w:val="00CF5574"/>
    <w:rsid w:val="00D01498"/>
    <w:rsid w:val="00D02421"/>
    <w:rsid w:val="00D0558E"/>
    <w:rsid w:val="00D06B65"/>
    <w:rsid w:val="00D15949"/>
    <w:rsid w:val="00D2574E"/>
    <w:rsid w:val="00D2686C"/>
    <w:rsid w:val="00D41E7B"/>
    <w:rsid w:val="00D44288"/>
    <w:rsid w:val="00D447E1"/>
    <w:rsid w:val="00D463FE"/>
    <w:rsid w:val="00D47E62"/>
    <w:rsid w:val="00D555CC"/>
    <w:rsid w:val="00D55879"/>
    <w:rsid w:val="00D6181A"/>
    <w:rsid w:val="00D87A0B"/>
    <w:rsid w:val="00D9425A"/>
    <w:rsid w:val="00DA0250"/>
    <w:rsid w:val="00DA0BAF"/>
    <w:rsid w:val="00DA7F6E"/>
    <w:rsid w:val="00DB2114"/>
    <w:rsid w:val="00DB4CD8"/>
    <w:rsid w:val="00DC16B2"/>
    <w:rsid w:val="00DC2A46"/>
    <w:rsid w:val="00DC4080"/>
    <w:rsid w:val="00DC43FB"/>
    <w:rsid w:val="00DC5A58"/>
    <w:rsid w:val="00DC7602"/>
    <w:rsid w:val="00DD2164"/>
    <w:rsid w:val="00DD2F69"/>
    <w:rsid w:val="00DD4431"/>
    <w:rsid w:val="00DD70AD"/>
    <w:rsid w:val="00DD7E85"/>
    <w:rsid w:val="00DE323B"/>
    <w:rsid w:val="00DF4C04"/>
    <w:rsid w:val="00DF50D8"/>
    <w:rsid w:val="00DF69DE"/>
    <w:rsid w:val="00E04950"/>
    <w:rsid w:val="00E05DEF"/>
    <w:rsid w:val="00E06C11"/>
    <w:rsid w:val="00E17A54"/>
    <w:rsid w:val="00E26931"/>
    <w:rsid w:val="00E31A0E"/>
    <w:rsid w:val="00E36348"/>
    <w:rsid w:val="00E3713B"/>
    <w:rsid w:val="00E41AC2"/>
    <w:rsid w:val="00E4215E"/>
    <w:rsid w:val="00E43AAB"/>
    <w:rsid w:val="00E44F7D"/>
    <w:rsid w:val="00E477D7"/>
    <w:rsid w:val="00E50C09"/>
    <w:rsid w:val="00E51B64"/>
    <w:rsid w:val="00E51CAD"/>
    <w:rsid w:val="00E556A8"/>
    <w:rsid w:val="00E63A98"/>
    <w:rsid w:val="00E76C81"/>
    <w:rsid w:val="00E816CA"/>
    <w:rsid w:val="00E8197B"/>
    <w:rsid w:val="00E825AB"/>
    <w:rsid w:val="00E84D6E"/>
    <w:rsid w:val="00E93E93"/>
    <w:rsid w:val="00E94CA6"/>
    <w:rsid w:val="00E97822"/>
    <w:rsid w:val="00EA389C"/>
    <w:rsid w:val="00EA7F36"/>
    <w:rsid w:val="00EB0DA8"/>
    <w:rsid w:val="00EB5D50"/>
    <w:rsid w:val="00EC5A36"/>
    <w:rsid w:val="00EC742E"/>
    <w:rsid w:val="00EC7955"/>
    <w:rsid w:val="00ED0329"/>
    <w:rsid w:val="00ED0414"/>
    <w:rsid w:val="00ED24B9"/>
    <w:rsid w:val="00ED2851"/>
    <w:rsid w:val="00ED65A7"/>
    <w:rsid w:val="00EE4C0F"/>
    <w:rsid w:val="00EE637A"/>
    <w:rsid w:val="00EF0151"/>
    <w:rsid w:val="00EF6B20"/>
    <w:rsid w:val="00EF7511"/>
    <w:rsid w:val="00EF7CCE"/>
    <w:rsid w:val="00EF7F52"/>
    <w:rsid w:val="00F00C11"/>
    <w:rsid w:val="00F07082"/>
    <w:rsid w:val="00F1049D"/>
    <w:rsid w:val="00F12934"/>
    <w:rsid w:val="00F13E46"/>
    <w:rsid w:val="00F157DD"/>
    <w:rsid w:val="00F16615"/>
    <w:rsid w:val="00F21DB6"/>
    <w:rsid w:val="00F24527"/>
    <w:rsid w:val="00F46056"/>
    <w:rsid w:val="00F5280B"/>
    <w:rsid w:val="00F54266"/>
    <w:rsid w:val="00F570AA"/>
    <w:rsid w:val="00F57236"/>
    <w:rsid w:val="00F614B9"/>
    <w:rsid w:val="00F63E15"/>
    <w:rsid w:val="00F66008"/>
    <w:rsid w:val="00F70EE0"/>
    <w:rsid w:val="00F72135"/>
    <w:rsid w:val="00F73E1E"/>
    <w:rsid w:val="00F76880"/>
    <w:rsid w:val="00F76892"/>
    <w:rsid w:val="00F85DC2"/>
    <w:rsid w:val="00F9166D"/>
    <w:rsid w:val="00FA2A88"/>
    <w:rsid w:val="00FB46C6"/>
    <w:rsid w:val="00FB5D47"/>
    <w:rsid w:val="00FB69A2"/>
    <w:rsid w:val="00FB69BE"/>
    <w:rsid w:val="00FB6E97"/>
    <w:rsid w:val="00FC489A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61DF3F88"/>
  <w15:chartTrackingRefBased/>
  <w15:docId w15:val="{C9493284-29CD-4DB0-97BC-0556164A6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link w:val="Rubrik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Nmn1">
    <w:name w:val="Nämn1"/>
    <w:basedOn w:val="Standardstycketeckensnitt"/>
    <w:uiPriority w:val="99"/>
    <w:semiHidden/>
    <w:unhideWhenUsed/>
    <w:rsid w:val="009367AE"/>
    <w:rPr>
      <w:color w:val="2B579A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autoRedefine/>
    <w:uiPriority w:val="35"/>
    <w:unhideWhenUsed/>
    <w:qFormat/>
    <w:rsid w:val="000616CA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FotnotPI">
    <w:name w:val="Fotnot PI"/>
    <w:basedOn w:val="Beskrivning"/>
    <w:link w:val="FotnotPIChar"/>
    <w:autoRedefine/>
    <w:qFormat/>
    <w:rsid w:val="000616CA"/>
    <w:rPr>
      <w:rFonts w:cs="Arial"/>
      <w:b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0616CA"/>
    <w:rPr>
      <w:rFonts w:ascii="Arial" w:hAnsi="Arial"/>
      <w:iCs/>
      <w:color w:val="000000" w:themeColor="text1"/>
      <w:szCs w:val="18"/>
      <w:lang w:val="en-GB"/>
    </w:rPr>
  </w:style>
  <w:style w:type="character" w:customStyle="1" w:styleId="FotnotPIChar">
    <w:name w:val="Fotnot PI Char"/>
    <w:basedOn w:val="BeskrivningChar"/>
    <w:link w:val="FotnotPI"/>
    <w:rsid w:val="000616CA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link w:val="Sidhuvud"/>
    <w:rsid w:val="00DC2A46"/>
    <w:rPr>
      <w:sz w:val="24"/>
      <w:szCs w:val="24"/>
      <w:lang w:val="en-US" w:eastAsia="en-US"/>
    </w:rPr>
  </w:style>
  <w:style w:type="character" w:customStyle="1" w:styleId="Rubrik2Char">
    <w:name w:val="Rubrik 2 Char"/>
    <w:link w:val="Rubrik2"/>
    <w:rsid w:val="00284B53"/>
    <w:rPr>
      <w:b/>
      <w:bCs/>
      <w:sz w:val="36"/>
      <w:szCs w:val="24"/>
      <w:lang w:val="en-US" w:eastAsia="en-US"/>
    </w:rPr>
  </w:style>
  <w:style w:type="paragraph" w:customStyle="1" w:styleId="Slutkommentar1">
    <w:name w:val="Slutkommentar1"/>
    <w:basedOn w:val="Normal"/>
    <w:semiHidden/>
    <w:rsid w:val="00284B53"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 w:eastAsia="sv-SE"/>
    </w:rPr>
  </w:style>
  <w:style w:type="character" w:customStyle="1" w:styleId="OformateradtextChar">
    <w:name w:val="Oformaterad text Char"/>
    <w:link w:val="Oformateradtext"/>
    <w:uiPriority w:val="99"/>
    <w:rsid w:val="00284B53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284B53"/>
    <w:rPr>
      <w:rFonts w:ascii="Arial" w:hAnsi="Arial" w:cs="Arial"/>
      <w:color w:val="000080"/>
      <w:sz w:val="20"/>
      <w:szCs w:val="20"/>
    </w:rPr>
  </w:style>
  <w:style w:type="character" w:customStyle="1" w:styleId="SlutnotstextChar">
    <w:name w:val="Slutnotstext Char"/>
    <w:basedOn w:val="Standardstycketeckensnitt"/>
    <w:link w:val="Slutnotstext"/>
    <w:semiHidden/>
    <w:rsid w:val="00284B53"/>
    <w:rPr>
      <w:rFonts w:ascii="Courier New" w:hAnsi="Courier New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0CECFD-C736-4FDE-9012-4333A883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0</Pages>
  <Words>1639</Words>
  <Characters>14223</Characters>
  <Application>Microsoft Office Word</Application>
  <DocSecurity>0</DocSecurity>
  <Lines>118</Lines>
  <Paragraphs>3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1583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4</cp:revision>
  <cp:lastPrinted>2018-12-04T11:41:00Z</cp:lastPrinted>
  <dcterms:created xsi:type="dcterms:W3CDTF">2023-01-16T10:16:00Z</dcterms:created>
  <dcterms:modified xsi:type="dcterms:W3CDTF">2023-01-23T07:05:00Z</dcterms:modified>
</cp:coreProperties>
</file>